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47C3" w:rsidRPr="00A42368" w:rsidRDefault="00965CD7">
      <w:pPr>
        <w:pStyle w:val="FirstParagraph"/>
        <w:rPr>
          <w:lang w:val="es-ES"/>
        </w:rPr>
      </w:pPr>
      <w:r w:rsidRPr="00A42368">
        <w:rPr>
          <w:lang w:val="es-ES"/>
        </w:rPr>
        <w:t>Aquí están las 5 actividades más difíciles de la unidad, con explicaciones paso a paso adaptadas para alumnos con dificultades de aprendizaje, especialmente dislexia.</w:t>
      </w:r>
    </w:p>
    <w:p w:rsidR="004D47C3" w:rsidRPr="00A42368" w:rsidRDefault="00965CD7">
      <w:pPr>
        <w:pStyle w:val="Ttulo1"/>
        <w:rPr>
          <w:lang w:val="es-ES"/>
        </w:rPr>
      </w:pPr>
      <w:bookmarkStart w:id="0" w:name="actividades-difíciles-y-adaptaciones"/>
      <w:r w:rsidRPr="00A42368">
        <w:rPr>
          <w:lang w:val="es-ES"/>
        </w:rPr>
        <w:t>Actividades Difíciles y Adaptaciones</w:t>
      </w:r>
    </w:p>
    <w:p w:rsidR="004D47C3" w:rsidRPr="00A42368" w:rsidRDefault="00965CD7">
      <w:pPr>
        <w:pStyle w:val="Ttulo2"/>
        <w:rPr>
          <w:lang w:val="es-ES"/>
        </w:rPr>
      </w:pPr>
      <w:bookmarkStart w:id="1" w:name="X8f23bc7dc6b08635542ac08cf3a7dd0fee9ff52"/>
      <w:r w:rsidRPr="00A42368">
        <w:rPr>
          <w:lang w:val="es-ES"/>
        </w:rPr>
        <w:t>Actividad 1: Página 3, "Vive la lectura", Actividad 3</w:t>
      </w:r>
    </w:p>
    <w:p w:rsidR="004D47C3" w:rsidRPr="00A42368" w:rsidRDefault="00965CD7">
      <w:pPr>
        <w:pStyle w:val="FirstParagraph"/>
        <w:rPr>
          <w:lang w:val="es-ES"/>
        </w:rPr>
      </w:pPr>
      <w:r w:rsidRPr="00A42368">
        <w:rPr>
          <w:b/>
          <w:bCs/>
          <w:lang w:val="es-ES"/>
        </w:rPr>
        <w:t>Enunciado original:</w:t>
      </w:r>
      <w:r w:rsidRPr="00A42368">
        <w:rPr>
          <w:lang w:val="es-ES"/>
        </w:rPr>
        <w:t xml:space="preserve"> En parejas, pensad si la imagen de los yahoos es negativa o positiva y, después, escribid vuestra opinión.</w:t>
      </w:r>
    </w:p>
    <w:p w:rsidR="004D47C3" w:rsidRDefault="00965CD7">
      <w:pPr>
        <w:pStyle w:val="Textoindependiente"/>
        <w:rPr>
          <w:lang w:val="es-ES"/>
        </w:rPr>
      </w:pPr>
      <w:r w:rsidRPr="00A42368">
        <w:rPr>
          <w:b/>
          <w:bCs/>
          <w:lang w:val="es-ES"/>
        </w:rPr>
        <w:t>Explicación paso a paso para alumnos con dificultades de aprendizaje:</w:t>
      </w:r>
      <w:r w:rsidRPr="00A42368">
        <w:rPr>
          <w:lang w:val="es-ES"/>
        </w:rPr>
        <w:t xml:space="preserve"> Esta actividad te pide que trabajes con un compañero o compañera para entender cómo se describe a los "yahoos" en el texto.</w:t>
      </w:r>
    </w:p>
    <w:p w:rsidR="00587DD8" w:rsidRDefault="00587DD8" w:rsidP="00587DD8">
      <w:pPr>
        <w:rPr>
          <w:lang w:val="es-ES"/>
        </w:rPr>
      </w:pPr>
      <w:r>
        <w:rPr>
          <w:lang w:val="es-ES"/>
        </w:rPr>
        <w:t>Pasos:</w:t>
      </w:r>
    </w:p>
    <w:p w:rsidR="00587DD8" w:rsidRPr="00A42368" w:rsidRDefault="00587DD8" w:rsidP="00587DD8">
      <w:pPr>
        <w:rPr>
          <w:lang w:val="es-ES"/>
        </w:rPr>
      </w:pPr>
      <w:r>
        <w:rPr>
          <w:lang w:val="es-ES"/>
        </w:rPr>
        <w:t>1º</w:t>
      </w:r>
      <w:r w:rsidRPr="00A42368">
        <w:rPr>
          <w:lang w:val="es-ES"/>
        </w:rPr>
        <w:t>tienes que leer la descripción de los yahoos en el texto.</w:t>
      </w:r>
    </w:p>
    <w:p w:rsidR="00587DD8" w:rsidRPr="00A42368" w:rsidRDefault="00587DD8" w:rsidP="00587DD8">
      <w:pPr>
        <w:rPr>
          <w:lang w:val="es-ES"/>
        </w:rPr>
      </w:pPr>
      <w:r>
        <w:rPr>
          <w:lang w:val="es-ES"/>
        </w:rPr>
        <w:t>2ºC</w:t>
      </w:r>
      <w:r w:rsidRPr="00A42368">
        <w:rPr>
          <w:lang w:val="es-ES"/>
        </w:rPr>
        <w:t>on tu compañero, debéis pensar si esa descripción os parece buena (positiva) o mala (negativa).</w:t>
      </w:r>
    </w:p>
    <w:p w:rsidR="00587DD8" w:rsidRPr="00A42368" w:rsidRDefault="00587DD8" w:rsidP="00C96E0D">
      <w:pPr>
        <w:rPr>
          <w:lang w:val="es-ES"/>
        </w:rPr>
      </w:pPr>
      <w:r>
        <w:rPr>
          <w:lang w:val="es-ES"/>
        </w:rPr>
        <w:t>3ºE</w:t>
      </w:r>
      <w:r w:rsidRPr="00A42368">
        <w:rPr>
          <w:lang w:val="es-ES"/>
        </w:rPr>
        <w:t>scribir lo que pensáis y por qué.</w:t>
      </w:r>
    </w:p>
    <w:p w:rsidR="004D47C3" w:rsidRDefault="00965CD7">
      <w:pPr>
        <w:pStyle w:val="FirstParagraph"/>
      </w:pPr>
      <w:r>
        <w:rPr>
          <w:b/>
          <w:bCs/>
        </w:rPr>
        <w:t>Pasos detallados para solucionarla:</w:t>
      </w:r>
    </w:p>
    <w:p w:rsidR="004D47C3" w:rsidRPr="00A42368" w:rsidRDefault="00965CD7">
      <w:pPr>
        <w:numPr>
          <w:ilvl w:val="0"/>
          <w:numId w:val="3"/>
        </w:numPr>
        <w:rPr>
          <w:lang w:val="es-ES"/>
        </w:rPr>
      </w:pPr>
      <w:r w:rsidRPr="00A42368">
        <w:rPr>
          <w:b/>
          <w:bCs/>
          <w:lang w:val="es-ES"/>
        </w:rPr>
        <w:t>Lectura guiada y comprensión del texto sobre los yahoos:</w:t>
      </w:r>
    </w:p>
    <w:p w:rsidR="00587DD8" w:rsidRDefault="00965CD7" w:rsidP="00587DD8">
      <w:pPr>
        <w:numPr>
          <w:ilvl w:val="1"/>
          <w:numId w:val="4"/>
        </w:numPr>
        <w:rPr>
          <w:lang w:val="es-ES"/>
        </w:rPr>
      </w:pPr>
      <w:r w:rsidRPr="00587DD8">
        <w:rPr>
          <w:b/>
          <w:bCs/>
          <w:lang w:val="es-ES"/>
        </w:rPr>
        <w:t>Lee en voz baja o escucha la lectura</w:t>
      </w:r>
      <w:r w:rsidRPr="00587DD8">
        <w:rPr>
          <w:lang w:val="es-ES"/>
        </w:rPr>
        <w:t xml:space="preserve"> del párrafo donde se describe a los yahoos. Pide a un compañero o al profesor que lea contigo </w:t>
      </w:r>
    </w:p>
    <w:p w:rsidR="004D47C3" w:rsidRPr="00587DD8" w:rsidRDefault="00965CD7" w:rsidP="00587DD8">
      <w:pPr>
        <w:numPr>
          <w:ilvl w:val="1"/>
          <w:numId w:val="4"/>
        </w:numPr>
        <w:rPr>
          <w:lang w:val="es-ES"/>
        </w:rPr>
      </w:pPr>
      <w:r w:rsidRPr="00587DD8">
        <w:rPr>
          <w:b/>
          <w:bCs/>
          <w:lang w:val="es-ES"/>
        </w:rPr>
        <w:t>Identifica las palabras clave</w:t>
      </w:r>
      <w:r w:rsidRPr="00587DD8">
        <w:rPr>
          <w:lang w:val="es-ES"/>
        </w:rPr>
        <w:t xml:space="preserve"> que describen a los yahoos. Puedes subrayarlas o rodearlas. Por ejemplo: "bruto animal", "cara plana y ancha", "labios gruesos", "boca grande", "piel áspera y peluda".</w:t>
      </w:r>
    </w:p>
    <w:p w:rsidR="004D47C3" w:rsidRPr="00A42368" w:rsidRDefault="00965CD7">
      <w:pPr>
        <w:numPr>
          <w:ilvl w:val="1"/>
          <w:numId w:val="4"/>
        </w:numPr>
        <w:rPr>
          <w:lang w:val="es-ES"/>
        </w:rPr>
      </w:pPr>
      <w:r w:rsidRPr="00A42368">
        <w:rPr>
          <w:b/>
          <w:bCs/>
          <w:lang w:val="es-ES"/>
        </w:rPr>
        <w:t>Pregúntate:</w:t>
      </w:r>
      <w:r w:rsidRPr="00A42368">
        <w:rPr>
          <w:lang w:val="es-ES"/>
        </w:rPr>
        <w:t xml:space="preserve"> ¿Estas palabras suenan a algo bueno o a algo malo?</w:t>
      </w:r>
    </w:p>
    <w:p w:rsidR="004D47C3" w:rsidRPr="00A42368" w:rsidRDefault="00965CD7">
      <w:pPr>
        <w:numPr>
          <w:ilvl w:val="0"/>
          <w:numId w:val="3"/>
        </w:numPr>
        <w:rPr>
          <w:lang w:val="es-ES"/>
        </w:rPr>
      </w:pPr>
      <w:r w:rsidRPr="00A42368">
        <w:rPr>
          <w:b/>
          <w:bCs/>
          <w:lang w:val="es-ES"/>
        </w:rPr>
        <w:t>Discusión en parejas (oral primero):</w:t>
      </w:r>
    </w:p>
    <w:p w:rsidR="004D47C3" w:rsidRPr="00A42368" w:rsidRDefault="00965CD7">
      <w:pPr>
        <w:numPr>
          <w:ilvl w:val="1"/>
          <w:numId w:val="5"/>
        </w:numPr>
        <w:rPr>
          <w:lang w:val="es-ES"/>
        </w:rPr>
      </w:pPr>
      <w:r w:rsidRPr="00A42368">
        <w:rPr>
          <w:b/>
          <w:bCs/>
          <w:lang w:val="es-ES"/>
        </w:rPr>
        <w:t>Habla con tu compañero:</w:t>
      </w:r>
      <w:r w:rsidRPr="00A42368">
        <w:rPr>
          <w:lang w:val="es-ES"/>
        </w:rPr>
        <w:t xml:space="preserve"> ¿Creéis que la descripción de los yahoos es positiva (buena) o negativa (mala)?</w:t>
      </w:r>
    </w:p>
    <w:p w:rsidR="004D47C3" w:rsidRPr="00A42368" w:rsidRDefault="00965CD7">
      <w:pPr>
        <w:numPr>
          <w:ilvl w:val="1"/>
          <w:numId w:val="5"/>
        </w:numPr>
        <w:rPr>
          <w:lang w:val="es-ES"/>
        </w:rPr>
      </w:pPr>
      <w:r w:rsidRPr="00A42368">
        <w:rPr>
          <w:b/>
          <w:bCs/>
          <w:lang w:val="es-ES"/>
        </w:rPr>
        <w:t>Da razones oralmente:</w:t>
      </w:r>
      <w:r w:rsidRPr="00A42368">
        <w:rPr>
          <w:lang w:val="es-ES"/>
        </w:rPr>
        <w:t xml:space="preserve"> ¿Por qué pensáis eso? Usa las palabras que has subrayado. Por ejemplo: "Dice ’bruto animal’, y eso suena mal." o "Dice ’piel áspera y peluda’, que no es una descripción bonita."</w:t>
      </w:r>
    </w:p>
    <w:p w:rsidR="00A42368" w:rsidRPr="00587DD8" w:rsidRDefault="00965CD7" w:rsidP="00A42368">
      <w:pPr>
        <w:numPr>
          <w:ilvl w:val="1"/>
          <w:numId w:val="5"/>
        </w:numPr>
        <w:rPr>
          <w:lang w:val="es-ES"/>
        </w:rPr>
      </w:pPr>
      <w:r w:rsidRPr="00587DD8">
        <w:rPr>
          <w:b/>
          <w:bCs/>
          <w:lang w:val="es-ES"/>
        </w:rPr>
        <w:t>El profesor o un compañero puede ayudar</w:t>
      </w:r>
      <w:r w:rsidRPr="00587DD8">
        <w:rPr>
          <w:lang w:val="es-ES"/>
        </w:rPr>
        <w:t xml:space="preserve"> a </w:t>
      </w:r>
      <w:r w:rsidR="00587DD8">
        <w:rPr>
          <w:lang w:val="es-ES"/>
        </w:rPr>
        <w:t>o</w:t>
      </w:r>
      <w:r w:rsidR="00587DD8" w:rsidRPr="000156BA">
        <w:rPr>
          <w:lang w:val="es-ES"/>
        </w:rPr>
        <w:t>rganiza las ideas si ne</w:t>
      </w:r>
      <w:r w:rsidR="00587DD8">
        <w:rPr>
          <w:lang w:val="es-ES"/>
        </w:rPr>
        <w:t>cesitas ayuda no dudes en pedirla.</w:t>
      </w:r>
    </w:p>
    <w:p w:rsidR="00A42368" w:rsidRPr="00A42368" w:rsidRDefault="00A42368" w:rsidP="00A42368">
      <w:pPr>
        <w:ind w:left="1440"/>
        <w:rPr>
          <w:lang w:val="es-ES"/>
        </w:rPr>
      </w:pPr>
    </w:p>
    <w:p w:rsidR="004D47C3" w:rsidRPr="00A42368" w:rsidRDefault="00965CD7">
      <w:pPr>
        <w:numPr>
          <w:ilvl w:val="0"/>
          <w:numId w:val="3"/>
        </w:numPr>
        <w:rPr>
          <w:lang w:val="es-ES"/>
        </w:rPr>
      </w:pPr>
      <w:r w:rsidRPr="00A42368">
        <w:rPr>
          <w:b/>
          <w:bCs/>
          <w:lang w:val="es-ES"/>
        </w:rPr>
        <w:lastRenderedPageBreak/>
        <w:t>Escritura de la opinión (con apoyo):</w:t>
      </w:r>
    </w:p>
    <w:p w:rsidR="004D47C3" w:rsidRDefault="00965CD7">
      <w:pPr>
        <w:numPr>
          <w:ilvl w:val="1"/>
          <w:numId w:val="6"/>
        </w:numPr>
      </w:pPr>
      <w:r w:rsidRPr="00A42368">
        <w:rPr>
          <w:b/>
          <w:bCs/>
          <w:lang w:val="es-ES"/>
        </w:rPr>
        <w:t>Empieza la frase:</w:t>
      </w:r>
      <w:r w:rsidRPr="00A42368">
        <w:rPr>
          <w:lang w:val="es-ES"/>
        </w:rPr>
        <w:t xml:space="preserve"> "Creemos que la imagen de los yahoos es..." </w:t>
      </w:r>
      <w:r>
        <w:t>(negativa/positiva).</w:t>
      </w:r>
    </w:p>
    <w:p w:rsidR="004D47C3" w:rsidRPr="00A42368" w:rsidRDefault="00965CD7">
      <w:pPr>
        <w:numPr>
          <w:ilvl w:val="1"/>
          <w:numId w:val="6"/>
        </w:numPr>
        <w:rPr>
          <w:lang w:val="es-ES"/>
        </w:rPr>
      </w:pPr>
      <w:r w:rsidRPr="00A42368">
        <w:rPr>
          <w:b/>
          <w:bCs/>
          <w:lang w:val="es-ES"/>
        </w:rPr>
        <w:t>Añade el "por qué":</w:t>
      </w:r>
      <w:r w:rsidRPr="00A42368">
        <w:rPr>
          <w:lang w:val="es-ES"/>
        </w:rPr>
        <w:t xml:space="preserve"> "porque el texto dice que son..." (y menciona las palabras clave que identificaste, como "brutos", "ásperos", "peludos").</w:t>
      </w:r>
    </w:p>
    <w:p w:rsidR="004D47C3" w:rsidRPr="00A42368" w:rsidRDefault="00965CD7">
      <w:pPr>
        <w:numPr>
          <w:ilvl w:val="1"/>
          <w:numId w:val="6"/>
        </w:numPr>
        <w:rPr>
          <w:lang w:val="es-ES"/>
        </w:rPr>
      </w:pPr>
      <w:r w:rsidRPr="00A42368">
        <w:rPr>
          <w:b/>
          <w:bCs/>
          <w:lang w:val="es-ES"/>
        </w:rPr>
        <w:t>Puedes usar un esquema o un dibujo</w:t>
      </w:r>
      <w:r w:rsidRPr="00A42368">
        <w:rPr>
          <w:lang w:val="es-ES"/>
        </w:rPr>
        <w:t xml:space="preserve"> para organizar tus ideas antes de escribir, si te ayuda.</w:t>
      </w:r>
    </w:p>
    <w:p w:rsidR="004D47C3" w:rsidRPr="00587DD8" w:rsidRDefault="00965CD7" w:rsidP="00587DD8">
      <w:pPr>
        <w:numPr>
          <w:ilvl w:val="1"/>
          <w:numId w:val="6"/>
        </w:numPr>
        <w:rPr>
          <w:lang w:val="es-ES"/>
        </w:rPr>
      </w:pPr>
      <w:r w:rsidRPr="00587DD8">
        <w:rPr>
          <w:b/>
          <w:bCs/>
          <w:lang w:val="es-ES"/>
        </w:rPr>
        <w:t>No te preocupes por la ortografía perfecta;</w:t>
      </w:r>
      <w:r w:rsidRPr="00587DD8">
        <w:rPr>
          <w:lang w:val="es-ES"/>
        </w:rPr>
        <w:t xml:space="preserve"> </w:t>
      </w:r>
      <w:r w:rsidRPr="00587DD8">
        <w:rPr>
          <w:b/>
          <w:bCs/>
          <w:lang w:val="es-ES"/>
        </w:rPr>
        <w:t>Revisa con tu compañero</w:t>
      </w:r>
      <w:r w:rsidRPr="00587DD8">
        <w:rPr>
          <w:lang w:val="es-ES"/>
        </w:rPr>
        <w:t xml:space="preserve"> si la frase tiene sentido y si expresa lo que ambos pensáis.</w:t>
      </w:r>
    </w:p>
    <w:p w:rsidR="00A42368" w:rsidRPr="00A42368" w:rsidRDefault="00A42368">
      <w:pPr>
        <w:pStyle w:val="Ttulo2"/>
        <w:rPr>
          <w:sz w:val="24"/>
          <w:lang w:val="es-ES"/>
        </w:rPr>
      </w:pPr>
      <w:bookmarkStart w:id="2" w:name="Xd09f895c5b4fc7922cf321bccb91bd34b2a70c5"/>
      <w:bookmarkEnd w:id="1"/>
    </w:p>
    <w:p w:rsidR="004D47C3" w:rsidRPr="00A42368" w:rsidRDefault="00965CD7">
      <w:pPr>
        <w:pStyle w:val="Ttulo2"/>
        <w:rPr>
          <w:lang w:val="es-ES"/>
        </w:rPr>
      </w:pPr>
      <w:r w:rsidRPr="00A42368">
        <w:rPr>
          <w:lang w:val="es-ES"/>
        </w:rPr>
        <w:t>Actividad 2: Página 4, "Vive la lectura", Actividad 9</w:t>
      </w:r>
    </w:p>
    <w:p w:rsidR="004D47C3" w:rsidRPr="00A42368" w:rsidRDefault="00965CD7">
      <w:pPr>
        <w:pStyle w:val="FirstParagraph"/>
        <w:rPr>
          <w:lang w:val="es-ES"/>
        </w:rPr>
      </w:pPr>
      <w:r w:rsidRPr="00A42368">
        <w:rPr>
          <w:b/>
          <w:bCs/>
          <w:lang w:val="es-ES"/>
        </w:rPr>
        <w:t>Enunciado original:</w:t>
      </w:r>
      <w:r w:rsidRPr="00A42368">
        <w:rPr>
          <w:lang w:val="es-ES"/>
        </w:rPr>
        <w:t xml:space="preserve"> En grupos de cuatro, inventad un final para el texto que acabáis de leer.</w:t>
      </w:r>
    </w:p>
    <w:p w:rsidR="004D47C3" w:rsidRDefault="00965CD7">
      <w:pPr>
        <w:pStyle w:val="Textoindependiente"/>
        <w:rPr>
          <w:lang w:val="es-ES"/>
        </w:rPr>
      </w:pPr>
      <w:r w:rsidRPr="00A42368">
        <w:rPr>
          <w:b/>
          <w:bCs/>
          <w:lang w:val="es-ES"/>
        </w:rPr>
        <w:t>Explicación paso a paso para alumnos con dificultades de aprendizaje:</w:t>
      </w:r>
      <w:r w:rsidRPr="00A42368">
        <w:rPr>
          <w:lang w:val="es-ES"/>
        </w:rPr>
        <w:t xml:space="preserve"> Esta actividad te pide que, junto con tres compañeros más, imaginéis y escribáis cómo podría terminar la historia de Gulliver que habéis leído.</w:t>
      </w:r>
    </w:p>
    <w:p w:rsidR="00587DD8" w:rsidRPr="00A42368" w:rsidRDefault="00587DD8" w:rsidP="00587DD8">
      <w:pPr>
        <w:ind w:left="720"/>
        <w:rPr>
          <w:lang w:val="es-ES"/>
        </w:rPr>
      </w:pPr>
      <w:r>
        <w:rPr>
          <w:lang w:val="es-ES"/>
        </w:rPr>
        <w:t xml:space="preserve">1º </w:t>
      </w:r>
      <w:r w:rsidRPr="00A42368">
        <w:rPr>
          <w:lang w:val="es-ES"/>
        </w:rPr>
        <w:t>recordad entre todos lo que ha pasado en la historia hasta ahora.</w:t>
      </w:r>
    </w:p>
    <w:p w:rsidR="00587DD8" w:rsidRPr="00A42368" w:rsidRDefault="00587DD8" w:rsidP="00587DD8">
      <w:pPr>
        <w:ind w:left="720"/>
        <w:rPr>
          <w:lang w:val="es-ES"/>
        </w:rPr>
      </w:pPr>
      <w:r>
        <w:rPr>
          <w:lang w:val="es-ES"/>
        </w:rPr>
        <w:t xml:space="preserve">2º </w:t>
      </w:r>
      <w:r w:rsidRPr="00A42368">
        <w:rPr>
          <w:lang w:val="es-ES"/>
        </w:rPr>
        <w:t>pensad juntos qué podría ocurrir después.</w:t>
      </w:r>
    </w:p>
    <w:p w:rsidR="00587DD8" w:rsidRPr="00A42368" w:rsidRDefault="00587DD8" w:rsidP="00C96E0D">
      <w:pPr>
        <w:ind w:left="720"/>
        <w:rPr>
          <w:lang w:val="es-ES"/>
        </w:rPr>
      </w:pPr>
      <w:r>
        <w:rPr>
          <w:lang w:val="es-ES"/>
        </w:rPr>
        <w:t xml:space="preserve">3º </w:t>
      </w:r>
      <w:r w:rsidRPr="00A42368">
        <w:rPr>
          <w:lang w:val="es-ES"/>
        </w:rPr>
        <w:t>escribid ese nuevo final que habéis inventado.</w:t>
      </w:r>
    </w:p>
    <w:p w:rsidR="004D47C3" w:rsidRDefault="00965CD7">
      <w:pPr>
        <w:pStyle w:val="FirstParagraph"/>
      </w:pPr>
      <w:r>
        <w:rPr>
          <w:b/>
          <w:bCs/>
        </w:rPr>
        <w:t>Pasos detallados para solucionarla:</w:t>
      </w:r>
    </w:p>
    <w:p w:rsidR="004D47C3" w:rsidRPr="00A42368" w:rsidRDefault="00965CD7">
      <w:pPr>
        <w:numPr>
          <w:ilvl w:val="0"/>
          <w:numId w:val="8"/>
        </w:numPr>
        <w:rPr>
          <w:lang w:val="es-ES"/>
        </w:rPr>
      </w:pPr>
      <w:r w:rsidRPr="00A42368">
        <w:rPr>
          <w:b/>
          <w:bCs/>
          <w:lang w:val="es-ES"/>
        </w:rPr>
        <w:t>Recordar la historia (oralmente y con apoyo visual):</w:t>
      </w:r>
    </w:p>
    <w:p w:rsidR="004D47C3" w:rsidRPr="00A42368" w:rsidRDefault="00965CD7">
      <w:pPr>
        <w:numPr>
          <w:ilvl w:val="1"/>
          <w:numId w:val="9"/>
        </w:numPr>
        <w:rPr>
          <w:lang w:val="es-ES"/>
        </w:rPr>
      </w:pPr>
      <w:r w:rsidRPr="00A42368">
        <w:rPr>
          <w:b/>
          <w:bCs/>
          <w:lang w:val="es-ES"/>
        </w:rPr>
        <w:t>Repasad juntos</w:t>
      </w:r>
      <w:r w:rsidRPr="00A42368">
        <w:rPr>
          <w:lang w:val="es-ES"/>
        </w:rPr>
        <w:t xml:space="preserve"> los puntos principales de la historia de Gulliver que habéis leído. ¿Qué le pasó? ¿Dónde está? ¿Con quién está? ¿Qué problema tiene?</w:t>
      </w:r>
    </w:p>
    <w:p w:rsidR="004D47C3" w:rsidRPr="00A42368" w:rsidRDefault="00965CD7">
      <w:pPr>
        <w:numPr>
          <w:ilvl w:val="1"/>
          <w:numId w:val="9"/>
        </w:numPr>
        <w:rPr>
          <w:lang w:val="es-ES"/>
        </w:rPr>
      </w:pPr>
      <w:r w:rsidRPr="00A42368">
        <w:rPr>
          <w:b/>
          <w:bCs/>
          <w:lang w:val="es-ES"/>
        </w:rPr>
        <w:t>El profesor puede escribir en la pizarra</w:t>
      </w:r>
      <w:r w:rsidRPr="00A42368">
        <w:rPr>
          <w:lang w:val="es-ES"/>
        </w:rPr>
        <w:t xml:space="preserve"> las ideas clave o usar imágenes para ayudar a recordar.</w:t>
      </w:r>
    </w:p>
    <w:p w:rsidR="00A42368" w:rsidRPr="00C96E0D" w:rsidRDefault="00965CD7" w:rsidP="00A42368">
      <w:pPr>
        <w:numPr>
          <w:ilvl w:val="1"/>
          <w:numId w:val="9"/>
        </w:numPr>
        <w:rPr>
          <w:lang w:val="es-ES"/>
        </w:rPr>
      </w:pPr>
      <w:r w:rsidRPr="00A42368">
        <w:rPr>
          <w:b/>
          <w:bCs/>
          <w:lang w:val="es-ES"/>
        </w:rPr>
        <w:t>Palabras clave:</w:t>
      </w:r>
      <w:r w:rsidRPr="00A42368">
        <w:rPr>
          <w:lang w:val="es-ES"/>
        </w:rPr>
        <w:t xml:space="preserve"> Gulliver, caballo-amo, poni, y</w:t>
      </w:r>
      <w:r w:rsidR="00C96E0D">
        <w:rPr>
          <w:lang w:val="es-ES"/>
        </w:rPr>
        <w:t>ahoos, hambre, leche, escudilla.</w:t>
      </w:r>
    </w:p>
    <w:p w:rsidR="004D47C3" w:rsidRPr="00A42368" w:rsidRDefault="00965CD7">
      <w:pPr>
        <w:numPr>
          <w:ilvl w:val="0"/>
          <w:numId w:val="8"/>
        </w:numPr>
        <w:rPr>
          <w:lang w:val="es-ES"/>
        </w:rPr>
      </w:pPr>
      <w:r w:rsidRPr="00A42368">
        <w:rPr>
          <w:b/>
          <w:bCs/>
          <w:lang w:val="es-ES"/>
        </w:rPr>
        <w:t>Generación de ideas para el final (lluvia de ideas):</w:t>
      </w:r>
    </w:p>
    <w:p w:rsidR="004D47C3" w:rsidRDefault="00965CD7">
      <w:pPr>
        <w:numPr>
          <w:ilvl w:val="1"/>
          <w:numId w:val="10"/>
        </w:numPr>
      </w:pPr>
      <w:r w:rsidRPr="00A42368">
        <w:rPr>
          <w:b/>
          <w:bCs/>
          <w:lang w:val="es-ES"/>
        </w:rPr>
        <w:t>Cada miembro del grupo dice una idea</w:t>
      </w:r>
      <w:r w:rsidRPr="00A42368">
        <w:rPr>
          <w:lang w:val="es-ES"/>
        </w:rPr>
        <w:t xml:space="preserve"> de cómo podría terminar la historia. </w:t>
      </w:r>
      <w:r>
        <w:t>No hay ideas malas.</w:t>
      </w:r>
    </w:p>
    <w:p w:rsidR="004D47C3" w:rsidRPr="00A42368" w:rsidRDefault="00965CD7">
      <w:pPr>
        <w:numPr>
          <w:ilvl w:val="1"/>
          <w:numId w:val="10"/>
        </w:numPr>
        <w:rPr>
          <w:lang w:val="es-ES"/>
        </w:rPr>
      </w:pPr>
      <w:r w:rsidRPr="00A42368">
        <w:rPr>
          <w:b/>
          <w:bCs/>
          <w:lang w:val="es-ES"/>
        </w:rPr>
        <w:t>El profesor o un compañero puede anotar</w:t>
      </w:r>
      <w:r w:rsidRPr="00A42368">
        <w:rPr>
          <w:lang w:val="es-ES"/>
        </w:rPr>
        <w:t xml:space="preserve"> las ideas en una lista corta.</w:t>
      </w:r>
    </w:p>
    <w:p w:rsidR="004D47C3" w:rsidRPr="00A42368" w:rsidRDefault="00965CD7">
      <w:pPr>
        <w:numPr>
          <w:ilvl w:val="1"/>
          <w:numId w:val="10"/>
        </w:numPr>
        <w:rPr>
          <w:lang w:val="es-ES"/>
        </w:rPr>
      </w:pPr>
      <w:r w:rsidRPr="00A42368">
        <w:rPr>
          <w:b/>
          <w:bCs/>
          <w:lang w:val="es-ES"/>
        </w:rPr>
        <w:lastRenderedPageBreak/>
        <w:t>Preguntas guía:</w:t>
      </w:r>
      <w:r w:rsidRPr="00A42368">
        <w:rPr>
          <w:lang w:val="es-ES"/>
        </w:rPr>
        <w:t xml:space="preserve"> ¿Gulliver se queda con los caballos? ¿Encuentra a otros humanos? ¿Aprende a comer como ellos? ¿Se va de la isla? ¿Qué pasa con el caballo-amo?</w:t>
      </w:r>
    </w:p>
    <w:p w:rsidR="004D47C3" w:rsidRPr="00A42368" w:rsidRDefault="00965CD7">
      <w:pPr>
        <w:numPr>
          <w:ilvl w:val="0"/>
          <w:numId w:val="8"/>
        </w:numPr>
        <w:rPr>
          <w:lang w:val="es-ES"/>
        </w:rPr>
      </w:pPr>
      <w:r w:rsidRPr="00A42368">
        <w:rPr>
          <w:b/>
          <w:bCs/>
          <w:lang w:val="es-ES"/>
        </w:rPr>
        <w:t>Selección y organización de ideas (con estructura simple):</w:t>
      </w:r>
    </w:p>
    <w:p w:rsidR="004D47C3" w:rsidRPr="00A42368" w:rsidRDefault="00965CD7">
      <w:pPr>
        <w:numPr>
          <w:ilvl w:val="1"/>
          <w:numId w:val="11"/>
        </w:numPr>
        <w:rPr>
          <w:lang w:val="es-ES"/>
        </w:rPr>
      </w:pPr>
      <w:r w:rsidRPr="00A42368">
        <w:rPr>
          <w:b/>
          <w:bCs/>
          <w:lang w:val="es-ES"/>
        </w:rPr>
        <w:t>Elegid la idea que más os guste</w:t>
      </w:r>
      <w:r w:rsidRPr="00A42368">
        <w:rPr>
          <w:lang w:val="es-ES"/>
        </w:rPr>
        <w:t xml:space="preserve"> o combinad varias ideas para crear un final.</w:t>
      </w:r>
    </w:p>
    <w:p w:rsidR="004D47C3" w:rsidRDefault="00965CD7">
      <w:pPr>
        <w:numPr>
          <w:ilvl w:val="1"/>
          <w:numId w:val="11"/>
        </w:numPr>
      </w:pPr>
      <w:r w:rsidRPr="00A42368">
        <w:rPr>
          <w:b/>
          <w:bCs/>
          <w:lang w:val="es-ES"/>
        </w:rPr>
        <w:t>Pensad en un principio, un desarrollo y un final sencillo</w:t>
      </w:r>
      <w:r w:rsidRPr="00A42368">
        <w:rPr>
          <w:lang w:val="es-ES"/>
        </w:rPr>
        <w:t xml:space="preserve"> para vuestra historia. </w:t>
      </w:r>
      <w:r>
        <w:t>Por ejemplo:</w:t>
      </w:r>
    </w:p>
    <w:p w:rsidR="004D47C3" w:rsidRPr="00A42368" w:rsidRDefault="00965CD7">
      <w:pPr>
        <w:numPr>
          <w:ilvl w:val="2"/>
          <w:numId w:val="12"/>
        </w:numPr>
        <w:rPr>
          <w:lang w:val="es-ES"/>
        </w:rPr>
      </w:pPr>
      <w:r w:rsidRPr="00A42368">
        <w:rPr>
          <w:b/>
          <w:bCs/>
          <w:lang w:val="es-ES"/>
        </w:rPr>
        <w:t>Inicio del final:</w:t>
      </w:r>
      <w:r w:rsidRPr="00A42368">
        <w:rPr>
          <w:lang w:val="es-ES"/>
        </w:rPr>
        <w:t xml:space="preserve"> ¿Qué pasa justo después de que Gulliver bebe la leche?</w:t>
      </w:r>
    </w:p>
    <w:p w:rsidR="004D47C3" w:rsidRPr="00A42368" w:rsidRDefault="00965CD7">
      <w:pPr>
        <w:numPr>
          <w:ilvl w:val="2"/>
          <w:numId w:val="12"/>
        </w:numPr>
        <w:rPr>
          <w:lang w:val="es-ES"/>
        </w:rPr>
      </w:pPr>
      <w:r w:rsidRPr="00A42368">
        <w:rPr>
          <w:b/>
          <w:bCs/>
          <w:lang w:val="es-ES"/>
        </w:rPr>
        <w:t>Desarrollo del final:</w:t>
      </w:r>
      <w:r w:rsidRPr="00A42368">
        <w:rPr>
          <w:lang w:val="es-ES"/>
        </w:rPr>
        <w:t xml:space="preserve"> ¿Qué aventura o problema nuevo surge?</w:t>
      </w:r>
    </w:p>
    <w:p w:rsidR="004D47C3" w:rsidRPr="00A42368" w:rsidRDefault="00965CD7">
      <w:pPr>
        <w:numPr>
          <w:ilvl w:val="2"/>
          <w:numId w:val="12"/>
        </w:numPr>
        <w:rPr>
          <w:lang w:val="es-ES"/>
        </w:rPr>
      </w:pPr>
      <w:r w:rsidRPr="00A42368">
        <w:rPr>
          <w:b/>
          <w:bCs/>
          <w:lang w:val="es-ES"/>
        </w:rPr>
        <w:t>Cierre del final:</w:t>
      </w:r>
      <w:r w:rsidRPr="00A42368">
        <w:rPr>
          <w:lang w:val="es-ES"/>
        </w:rPr>
        <w:t xml:space="preserve"> ¿Cómo termina todo para Gulliver?</w:t>
      </w:r>
    </w:p>
    <w:p w:rsidR="004D47C3" w:rsidRPr="00A42368" w:rsidRDefault="00965CD7">
      <w:pPr>
        <w:numPr>
          <w:ilvl w:val="1"/>
          <w:numId w:val="11"/>
        </w:numPr>
        <w:rPr>
          <w:lang w:val="es-ES"/>
        </w:rPr>
      </w:pPr>
      <w:r w:rsidRPr="00A42368">
        <w:rPr>
          <w:b/>
          <w:bCs/>
          <w:lang w:val="es-ES"/>
        </w:rPr>
        <w:t>Podéis usar un esquema o un dibujo</w:t>
      </w:r>
      <w:r w:rsidRPr="00A42368">
        <w:rPr>
          <w:lang w:val="es-ES"/>
        </w:rPr>
        <w:t xml:space="preserve"> para visualizar la secuencia de eventos.</w:t>
      </w:r>
    </w:p>
    <w:p w:rsidR="004D47C3" w:rsidRPr="00A42368" w:rsidRDefault="00965CD7">
      <w:pPr>
        <w:numPr>
          <w:ilvl w:val="0"/>
          <w:numId w:val="8"/>
        </w:numPr>
        <w:rPr>
          <w:lang w:val="es-ES"/>
        </w:rPr>
      </w:pPr>
      <w:r w:rsidRPr="00A42368">
        <w:rPr>
          <w:b/>
          <w:bCs/>
          <w:lang w:val="es-ES"/>
        </w:rPr>
        <w:t>Escritura del final (en colaboración):</w:t>
      </w:r>
    </w:p>
    <w:p w:rsidR="004D47C3" w:rsidRPr="00A42368" w:rsidRDefault="00965CD7">
      <w:pPr>
        <w:numPr>
          <w:ilvl w:val="1"/>
          <w:numId w:val="13"/>
        </w:numPr>
        <w:rPr>
          <w:lang w:val="es-ES"/>
        </w:rPr>
      </w:pPr>
      <w:r w:rsidRPr="00A42368">
        <w:rPr>
          <w:b/>
          <w:bCs/>
          <w:lang w:val="es-ES"/>
        </w:rPr>
        <w:t>Dividid el trabajo:</w:t>
      </w:r>
      <w:r w:rsidRPr="00A42368">
        <w:rPr>
          <w:lang w:val="es-ES"/>
        </w:rPr>
        <w:t xml:space="preserve"> Un compañero puede empezar a escribir, otro puede dictar ideas, otro puede revisar que se entienda.</w:t>
      </w:r>
    </w:p>
    <w:p w:rsidR="004D47C3" w:rsidRPr="00A42368" w:rsidRDefault="00965CD7">
      <w:pPr>
        <w:numPr>
          <w:ilvl w:val="1"/>
          <w:numId w:val="13"/>
        </w:numPr>
        <w:rPr>
          <w:lang w:val="es-ES"/>
        </w:rPr>
      </w:pPr>
      <w:r w:rsidRPr="00A42368">
        <w:rPr>
          <w:b/>
          <w:bCs/>
          <w:lang w:val="es-ES"/>
        </w:rPr>
        <w:t>Usad frases cortas y sencillas.</w:t>
      </w:r>
    </w:p>
    <w:p w:rsidR="004D47C3" w:rsidRPr="00A42368" w:rsidRDefault="00965CD7">
      <w:pPr>
        <w:numPr>
          <w:ilvl w:val="1"/>
          <w:numId w:val="13"/>
        </w:numPr>
        <w:rPr>
          <w:lang w:val="es-ES"/>
        </w:rPr>
      </w:pPr>
      <w:r w:rsidRPr="00A42368">
        <w:rPr>
          <w:b/>
          <w:bCs/>
          <w:lang w:val="es-ES"/>
        </w:rPr>
        <w:t>El profesor puede dar frases de inicio</w:t>
      </w:r>
      <w:r w:rsidRPr="00A42368">
        <w:rPr>
          <w:lang w:val="es-ES"/>
        </w:rPr>
        <w:t xml:space="preserve"> o conectores simples (después, luego, finalmente) para ayudar a organizar el texto.</w:t>
      </w:r>
    </w:p>
    <w:p w:rsidR="004D47C3" w:rsidRPr="00A42368" w:rsidRDefault="00965CD7">
      <w:pPr>
        <w:numPr>
          <w:ilvl w:val="1"/>
          <w:numId w:val="13"/>
        </w:numPr>
        <w:rPr>
          <w:lang w:val="es-ES"/>
        </w:rPr>
      </w:pPr>
      <w:r w:rsidRPr="00A42368">
        <w:rPr>
          <w:b/>
          <w:bCs/>
          <w:lang w:val="es-ES"/>
        </w:rPr>
        <w:t>No os preocupéis por la ortografía;</w:t>
      </w:r>
      <w:r w:rsidRPr="00A42368">
        <w:rPr>
          <w:lang w:val="es-ES"/>
        </w:rPr>
        <w:t xml:space="preserve"> el foco es la creatividad y la coherencia del final.</w:t>
      </w:r>
    </w:p>
    <w:p w:rsidR="004D47C3" w:rsidRPr="00A42368" w:rsidRDefault="00965CD7">
      <w:pPr>
        <w:numPr>
          <w:ilvl w:val="1"/>
          <w:numId w:val="13"/>
        </w:numPr>
        <w:rPr>
          <w:lang w:val="es-ES"/>
        </w:rPr>
      </w:pPr>
      <w:r w:rsidRPr="00A42368">
        <w:rPr>
          <w:b/>
          <w:bCs/>
          <w:lang w:val="es-ES"/>
        </w:rPr>
        <w:t>Leed el final en voz alta</w:t>
      </w:r>
      <w:r w:rsidRPr="00A42368">
        <w:rPr>
          <w:lang w:val="es-ES"/>
        </w:rPr>
        <w:t xml:space="preserve"> para ver si suena bien y si todos estáis de acuerdo.</w:t>
      </w:r>
    </w:p>
    <w:p w:rsidR="00A42368" w:rsidRPr="00A42368" w:rsidRDefault="00A42368" w:rsidP="00A42368">
      <w:pPr>
        <w:pStyle w:val="Textoindependiente"/>
        <w:rPr>
          <w:lang w:val="es-ES"/>
        </w:rPr>
      </w:pPr>
      <w:bookmarkStart w:id="3" w:name="Xd477b699ce713d1405d107d1e2e9af3490847ad"/>
      <w:bookmarkEnd w:id="2"/>
    </w:p>
    <w:p w:rsidR="004D47C3" w:rsidRPr="00A42368" w:rsidRDefault="00965CD7">
      <w:pPr>
        <w:pStyle w:val="Ttulo2"/>
        <w:rPr>
          <w:lang w:val="es-ES"/>
        </w:rPr>
      </w:pPr>
      <w:r w:rsidRPr="00A42368">
        <w:rPr>
          <w:lang w:val="es-ES"/>
        </w:rPr>
        <w:t>Actividad 3: Página 6, "La factoría de textos", Actividad 4</w:t>
      </w:r>
    </w:p>
    <w:p w:rsidR="004D47C3" w:rsidRDefault="00965CD7">
      <w:pPr>
        <w:pStyle w:val="FirstParagraph"/>
      </w:pPr>
      <w:r w:rsidRPr="00A42368">
        <w:rPr>
          <w:b/>
          <w:bCs/>
          <w:lang w:val="es-ES"/>
        </w:rPr>
        <w:t>Enunciado original:</w:t>
      </w:r>
      <w:r w:rsidRPr="00A42368">
        <w:rPr>
          <w:lang w:val="es-ES"/>
        </w:rPr>
        <w:t xml:space="preserve"> En parejas, rellenad la siguiente tabla. </w:t>
      </w:r>
      <w:r>
        <w:t>Podéis ayudaros del ejemplo.</w:t>
      </w:r>
    </w:p>
    <w:tbl>
      <w:tblPr>
        <w:tblStyle w:val="Table"/>
        <w:tblW w:w="0" w:type="auto"/>
        <w:tblLook w:val="0020" w:firstRow="1" w:lastRow="0" w:firstColumn="0" w:lastColumn="0" w:noHBand="0" w:noVBand="0"/>
      </w:tblPr>
      <w:tblGrid>
        <w:gridCol w:w="4422"/>
        <w:gridCol w:w="4632"/>
      </w:tblGrid>
      <w:tr w:rsidR="004D47C3" w:rsidTr="004D47C3">
        <w:trPr>
          <w:cnfStyle w:val="100000000000" w:firstRow="1" w:lastRow="0" w:firstColumn="0" w:lastColumn="0" w:oddVBand="0" w:evenVBand="0" w:oddHBand="0" w:evenHBand="0" w:firstRowFirstColumn="0" w:firstRowLastColumn="0" w:lastRowFirstColumn="0" w:lastRowLastColumn="0"/>
          <w:tblHeader/>
        </w:trPr>
        <w:tc>
          <w:tcPr>
            <w:tcW w:w="0" w:type="auto"/>
          </w:tcPr>
          <w:p w:rsidR="004D47C3" w:rsidRDefault="00965CD7">
            <w:pPr>
              <w:pStyle w:val="Compact"/>
            </w:pPr>
            <w:r>
              <w:rPr>
                <w:b/>
                <w:bCs/>
              </w:rPr>
              <w:t>Textos expositivos</w:t>
            </w:r>
          </w:p>
        </w:tc>
        <w:tc>
          <w:tcPr>
            <w:tcW w:w="0" w:type="auto"/>
          </w:tcPr>
          <w:p w:rsidR="004D47C3" w:rsidRDefault="00965CD7">
            <w:pPr>
              <w:pStyle w:val="Compact"/>
            </w:pPr>
            <w:r>
              <w:rPr>
                <w:b/>
                <w:bCs/>
              </w:rPr>
              <w:t>Textos argumentativos</w:t>
            </w:r>
          </w:p>
        </w:tc>
      </w:tr>
      <w:tr w:rsidR="004D47C3">
        <w:tc>
          <w:tcPr>
            <w:tcW w:w="0" w:type="auto"/>
          </w:tcPr>
          <w:p w:rsidR="004D47C3" w:rsidRDefault="00965CD7">
            <w:pPr>
              <w:pStyle w:val="Compact"/>
            </w:pPr>
            <w:r>
              <w:t>Los textos son objetivos.</w:t>
            </w:r>
          </w:p>
        </w:tc>
        <w:tc>
          <w:tcPr>
            <w:tcW w:w="0" w:type="auto"/>
          </w:tcPr>
          <w:p w:rsidR="004D47C3" w:rsidRDefault="00965CD7">
            <w:pPr>
              <w:pStyle w:val="Compact"/>
            </w:pPr>
            <w:r>
              <w:t>Los textos son subjetivos.</w:t>
            </w:r>
          </w:p>
        </w:tc>
      </w:tr>
      <w:tr w:rsidR="004D47C3">
        <w:tc>
          <w:tcPr>
            <w:tcW w:w="0" w:type="auto"/>
          </w:tcPr>
          <w:p w:rsidR="004D47C3" w:rsidRPr="00A42368" w:rsidRDefault="00965CD7">
            <w:pPr>
              <w:pStyle w:val="Compact"/>
              <w:rPr>
                <w:lang w:val="es-ES"/>
              </w:rPr>
            </w:pPr>
            <w:r w:rsidRPr="00A42368">
              <w:rPr>
                <w:lang w:val="es-ES"/>
              </w:rPr>
              <w:t>Usan la tercera persona y oraciones impersonales.</w:t>
            </w:r>
          </w:p>
        </w:tc>
        <w:tc>
          <w:tcPr>
            <w:tcW w:w="0" w:type="auto"/>
          </w:tcPr>
          <w:p w:rsidR="004D47C3" w:rsidRDefault="00965CD7">
            <w:pPr>
              <w:pStyle w:val="Compact"/>
            </w:pPr>
            <w:r>
              <w:t xml:space="preserve">Usan la </w:t>
            </w:r>
            <w:r>
              <w:rPr>
                <w:u w:val="single"/>
              </w:rPr>
              <w:t>primera</w:t>
            </w:r>
            <w:r>
              <w:t xml:space="preserve"> persona.</w:t>
            </w:r>
          </w:p>
        </w:tc>
      </w:tr>
      <w:tr w:rsidR="004D47C3">
        <w:tc>
          <w:tcPr>
            <w:tcW w:w="0" w:type="auto"/>
          </w:tcPr>
          <w:p w:rsidR="004D47C3" w:rsidRDefault="00965CD7">
            <w:pPr>
              <w:pStyle w:val="Compact"/>
            </w:pPr>
            <w:r>
              <w:t>Utilizan oraciones breves.</w:t>
            </w:r>
          </w:p>
        </w:tc>
        <w:tc>
          <w:tcPr>
            <w:tcW w:w="0" w:type="auto"/>
          </w:tcPr>
          <w:p w:rsidR="004D47C3" w:rsidRDefault="00965CD7">
            <w:pPr>
              <w:pStyle w:val="Compact"/>
            </w:pPr>
            <w:r>
              <w:t xml:space="preserve">Utilizan oraciones </w:t>
            </w:r>
            <w:r>
              <w:rPr>
                <w:u w:val="single"/>
              </w:rPr>
              <w:t>largas</w:t>
            </w:r>
            <w:r>
              <w:t>.</w:t>
            </w:r>
          </w:p>
        </w:tc>
      </w:tr>
      <w:tr w:rsidR="004D47C3" w:rsidRPr="00C96E0D">
        <w:tc>
          <w:tcPr>
            <w:tcW w:w="0" w:type="auto"/>
          </w:tcPr>
          <w:p w:rsidR="004D47C3" w:rsidRDefault="00965CD7">
            <w:pPr>
              <w:pStyle w:val="Compact"/>
            </w:pPr>
            <w:r>
              <w:lastRenderedPageBreak/>
              <w:t>Utilizan conectores de organización.</w:t>
            </w:r>
          </w:p>
        </w:tc>
        <w:tc>
          <w:tcPr>
            <w:tcW w:w="0" w:type="auto"/>
          </w:tcPr>
          <w:p w:rsidR="004D47C3" w:rsidRPr="00A42368" w:rsidRDefault="00965CD7">
            <w:pPr>
              <w:pStyle w:val="Compact"/>
              <w:rPr>
                <w:lang w:val="es-ES"/>
              </w:rPr>
            </w:pPr>
            <w:r w:rsidRPr="00A42368">
              <w:rPr>
                <w:lang w:val="es-ES"/>
              </w:rPr>
              <w:t xml:space="preserve">Utilizan verbos de </w:t>
            </w:r>
            <w:r w:rsidRPr="00A42368">
              <w:rPr>
                <w:u w:val="single"/>
                <w:lang w:val="es-ES"/>
              </w:rPr>
              <w:t>dicción</w:t>
            </w:r>
            <w:r w:rsidRPr="00A42368">
              <w:rPr>
                <w:lang w:val="es-ES"/>
              </w:rPr>
              <w:t xml:space="preserve"> y verbos de </w:t>
            </w:r>
            <w:r w:rsidRPr="00A42368">
              <w:rPr>
                <w:u w:val="single"/>
                <w:lang w:val="es-ES"/>
              </w:rPr>
              <w:t>pensamiento</w:t>
            </w:r>
            <w:r w:rsidRPr="00A42368">
              <w:rPr>
                <w:lang w:val="es-ES"/>
              </w:rPr>
              <w:t>.</w:t>
            </w:r>
          </w:p>
        </w:tc>
      </w:tr>
    </w:tbl>
    <w:p w:rsidR="004D47C3" w:rsidRDefault="00965CD7">
      <w:pPr>
        <w:pStyle w:val="Textoindependiente"/>
      </w:pPr>
      <w:r w:rsidRPr="00A42368">
        <w:rPr>
          <w:b/>
          <w:bCs/>
          <w:lang w:val="es-ES"/>
        </w:rPr>
        <w:t>Explicación paso a paso para alumnos con dificultades de aprendizaje:</w:t>
      </w:r>
      <w:r w:rsidRPr="00A42368">
        <w:rPr>
          <w:lang w:val="es-ES"/>
        </w:rPr>
        <w:t xml:space="preserve"> Esta actividad te pide que, con un compañero, completes una tabla que compara dos tipos de textos: los expositivos y los argumentativos. </w:t>
      </w:r>
      <w:r>
        <w:t>Ya hay algunos ejemplos para ayudarte.</w:t>
      </w:r>
    </w:p>
    <w:p w:rsidR="004D47C3" w:rsidRPr="00A42368" w:rsidRDefault="00965CD7">
      <w:pPr>
        <w:numPr>
          <w:ilvl w:val="0"/>
          <w:numId w:val="14"/>
        </w:numPr>
        <w:rPr>
          <w:lang w:val="es-ES"/>
        </w:rPr>
      </w:pPr>
      <w:r w:rsidRPr="00A42368">
        <w:rPr>
          <w:lang w:val="es-ES"/>
        </w:rPr>
        <w:t>Primero, lee las características de los textos expositivos y argumentativos en las páginas anteriores.</w:t>
      </w:r>
    </w:p>
    <w:p w:rsidR="004D47C3" w:rsidRPr="00A42368" w:rsidRDefault="00965CD7">
      <w:pPr>
        <w:numPr>
          <w:ilvl w:val="0"/>
          <w:numId w:val="14"/>
        </w:numPr>
        <w:rPr>
          <w:lang w:val="es-ES"/>
        </w:rPr>
      </w:pPr>
      <w:r w:rsidRPr="00A42368">
        <w:rPr>
          <w:lang w:val="es-ES"/>
        </w:rPr>
        <w:t>Luego, mira la tabla y fíjate en las características que ya están escritas.</w:t>
      </w:r>
    </w:p>
    <w:p w:rsidR="004D47C3" w:rsidRPr="00A42368" w:rsidRDefault="00965CD7">
      <w:pPr>
        <w:numPr>
          <w:ilvl w:val="0"/>
          <w:numId w:val="14"/>
        </w:numPr>
        <w:rPr>
          <w:lang w:val="es-ES"/>
        </w:rPr>
      </w:pPr>
      <w:r w:rsidRPr="00A42368">
        <w:rPr>
          <w:lang w:val="es-ES"/>
        </w:rPr>
        <w:t>Después, busca en el texto las características que faltan para cada tipo de texto y escríbelas en el lugar correcto de la tabla.</w:t>
      </w:r>
    </w:p>
    <w:p w:rsidR="004D47C3" w:rsidRDefault="00965CD7">
      <w:pPr>
        <w:pStyle w:val="FirstParagraph"/>
      </w:pPr>
      <w:r>
        <w:rPr>
          <w:b/>
          <w:bCs/>
        </w:rPr>
        <w:t>Pasos detallados para solucionarla:</w:t>
      </w:r>
    </w:p>
    <w:p w:rsidR="004D47C3" w:rsidRPr="00A42368" w:rsidRDefault="00965CD7">
      <w:pPr>
        <w:numPr>
          <w:ilvl w:val="0"/>
          <w:numId w:val="15"/>
        </w:numPr>
        <w:rPr>
          <w:lang w:val="es-ES"/>
        </w:rPr>
      </w:pPr>
      <w:r w:rsidRPr="00A42368">
        <w:rPr>
          <w:b/>
          <w:bCs/>
          <w:lang w:val="es-ES"/>
        </w:rPr>
        <w:t>Revisión de la información clave (con resaltado):</w:t>
      </w:r>
    </w:p>
    <w:p w:rsidR="004D47C3" w:rsidRPr="00A42368" w:rsidRDefault="00965CD7">
      <w:pPr>
        <w:numPr>
          <w:ilvl w:val="1"/>
          <w:numId w:val="16"/>
        </w:numPr>
        <w:rPr>
          <w:lang w:val="es-ES"/>
        </w:rPr>
      </w:pPr>
      <w:r w:rsidRPr="00A42368">
        <w:rPr>
          <w:b/>
          <w:bCs/>
          <w:lang w:val="es-ES"/>
        </w:rPr>
        <w:t>Ve a la página 5</w:t>
      </w:r>
      <w:r w:rsidRPr="00A42368">
        <w:rPr>
          <w:lang w:val="es-ES"/>
        </w:rPr>
        <w:t xml:space="preserve"> para "La exposición y la argumentación" (Textos expositivos).</w:t>
      </w:r>
    </w:p>
    <w:p w:rsidR="004D47C3" w:rsidRPr="00A42368" w:rsidRDefault="00965CD7">
      <w:pPr>
        <w:numPr>
          <w:ilvl w:val="1"/>
          <w:numId w:val="16"/>
        </w:numPr>
        <w:rPr>
          <w:lang w:val="es-ES"/>
        </w:rPr>
      </w:pPr>
      <w:r w:rsidRPr="00A42368">
        <w:rPr>
          <w:b/>
          <w:bCs/>
          <w:lang w:val="es-ES"/>
        </w:rPr>
        <w:t>Ve a la página 6</w:t>
      </w:r>
      <w:r w:rsidRPr="00A42368">
        <w:rPr>
          <w:lang w:val="es-ES"/>
        </w:rPr>
        <w:t xml:space="preserve"> para "La factoría de textos" (Textos argumentativos).</w:t>
      </w:r>
    </w:p>
    <w:p w:rsidR="004D47C3" w:rsidRPr="00A42368" w:rsidRDefault="00965CD7">
      <w:pPr>
        <w:numPr>
          <w:ilvl w:val="1"/>
          <w:numId w:val="16"/>
        </w:numPr>
        <w:rPr>
          <w:lang w:val="es-ES"/>
        </w:rPr>
      </w:pPr>
      <w:r w:rsidRPr="00A42368">
        <w:rPr>
          <w:b/>
          <w:bCs/>
          <w:lang w:val="es-ES"/>
        </w:rPr>
        <w:t>Subraya o resalta</w:t>
      </w:r>
      <w:r w:rsidRPr="00A42368">
        <w:rPr>
          <w:lang w:val="es-ES"/>
        </w:rPr>
        <w:t xml:space="preserve"> las características de cada tipo de texto. Por ejemplo, para expositivos: "objetivos", "oraciones breves", "tercera persona del singular", "conectores". Para argumentativos: "subjetivos", "primera persona", "verbos de dicción y pensamiento", "oraciones largas".</w:t>
      </w:r>
    </w:p>
    <w:p w:rsidR="004D47C3" w:rsidRPr="00A42368" w:rsidRDefault="00965CD7">
      <w:pPr>
        <w:numPr>
          <w:ilvl w:val="0"/>
          <w:numId w:val="15"/>
        </w:numPr>
        <w:rPr>
          <w:lang w:val="es-ES"/>
        </w:rPr>
      </w:pPr>
      <w:r w:rsidRPr="00A42368">
        <w:rPr>
          <w:b/>
          <w:bCs/>
          <w:lang w:val="es-ES"/>
        </w:rPr>
        <w:t>Análisis de la tabla y el ejemplo:</w:t>
      </w:r>
    </w:p>
    <w:p w:rsidR="004D47C3" w:rsidRPr="00A42368" w:rsidRDefault="00965CD7">
      <w:pPr>
        <w:numPr>
          <w:ilvl w:val="1"/>
          <w:numId w:val="17"/>
        </w:numPr>
        <w:rPr>
          <w:lang w:val="es-ES"/>
        </w:rPr>
      </w:pPr>
      <w:r w:rsidRPr="00A42368">
        <w:rPr>
          <w:b/>
          <w:bCs/>
          <w:lang w:val="es-ES"/>
        </w:rPr>
        <w:t>Mira la tabla</w:t>
      </w:r>
      <w:r w:rsidRPr="00A42368">
        <w:rPr>
          <w:lang w:val="es-ES"/>
        </w:rPr>
        <w:t xml:space="preserve"> que tienes que rellenar. Fíjate en la primera fila que ya está completa: "Los textos son objetivos" (expositivos) y "Los textos son subjetivos" (argumentativos).</w:t>
      </w:r>
    </w:p>
    <w:p w:rsidR="004D47C3" w:rsidRPr="00A42368" w:rsidRDefault="00965CD7">
      <w:pPr>
        <w:numPr>
          <w:ilvl w:val="1"/>
          <w:numId w:val="17"/>
        </w:numPr>
        <w:rPr>
          <w:lang w:val="es-ES"/>
        </w:rPr>
      </w:pPr>
      <w:r w:rsidRPr="00A42368">
        <w:rPr>
          <w:b/>
          <w:bCs/>
          <w:lang w:val="es-ES"/>
        </w:rPr>
        <w:t>Comprende qué se pide en cada fila</w:t>
      </w:r>
      <w:r w:rsidRPr="00A42368">
        <w:rPr>
          <w:lang w:val="es-ES"/>
        </w:rPr>
        <w:t xml:space="preserve"> comparando los dos tipos de texto.</w:t>
      </w:r>
    </w:p>
    <w:p w:rsidR="004D47C3" w:rsidRPr="00A42368" w:rsidRDefault="00965CD7">
      <w:pPr>
        <w:numPr>
          <w:ilvl w:val="0"/>
          <w:numId w:val="15"/>
        </w:numPr>
        <w:rPr>
          <w:lang w:val="es-ES"/>
        </w:rPr>
      </w:pPr>
      <w:r w:rsidRPr="00A42368">
        <w:rPr>
          <w:b/>
          <w:bCs/>
          <w:lang w:val="es-ES"/>
        </w:rPr>
        <w:t>Rellenar la tabla (fila por fila, con apoyo):</w:t>
      </w:r>
    </w:p>
    <w:p w:rsidR="004D47C3" w:rsidRDefault="00965CD7">
      <w:pPr>
        <w:numPr>
          <w:ilvl w:val="1"/>
          <w:numId w:val="18"/>
        </w:numPr>
      </w:pPr>
      <w:r>
        <w:rPr>
          <w:b/>
          <w:bCs/>
        </w:rPr>
        <w:t>Fila 2: Persona gramatical.</w:t>
      </w:r>
    </w:p>
    <w:p w:rsidR="004D47C3" w:rsidRDefault="00965CD7">
      <w:pPr>
        <w:numPr>
          <w:ilvl w:val="2"/>
          <w:numId w:val="19"/>
        </w:numPr>
      </w:pPr>
      <w:r w:rsidRPr="00A42368">
        <w:rPr>
          <w:b/>
          <w:bCs/>
          <w:lang w:val="es-ES"/>
        </w:rPr>
        <w:t>Busca en el texto</w:t>
      </w:r>
      <w:r w:rsidRPr="00A42368">
        <w:rPr>
          <w:lang w:val="es-ES"/>
        </w:rPr>
        <w:t xml:space="preserve"> de "Textos expositivos" qué persona usan. (Pista: "Utilizan la tercera persona del singular y oraciones impersonales"). </w:t>
      </w:r>
      <w:r>
        <w:t>Escríbelo.</w:t>
      </w:r>
    </w:p>
    <w:p w:rsidR="004D47C3" w:rsidRDefault="00965CD7">
      <w:pPr>
        <w:numPr>
          <w:ilvl w:val="2"/>
          <w:numId w:val="19"/>
        </w:numPr>
      </w:pPr>
      <w:r w:rsidRPr="00A42368">
        <w:rPr>
          <w:b/>
          <w:bCs/>
          <w:lang w:val="es-ES"/>
        </w:rPr>
        <w:lastRenderedPageBreak/>
        <w:t>Busca en el texto</w:t>
      </w:r>
      <w:r w:rsidRPr="00A42368">
        <w:rPr>
          <w:lang w:val="es-ES"/>
        </w:rPr>
        <w:t xml:space="preserve"> de "Textos argumentativos" qué persona usan. (Pista: "Utilizan la primera persona del singular y del plural"). </w:t>
      </w:r>
      <w:r>
        <w:t>Escríbelo.</w:t>
      </w:r>
    </w:p>
    <w:p w:rsidR="004D47C3" w:rsidRPr="00A42368" w:rsidRDefault="00965CD7">
      <w:pPr>
        <w:numPr>
          <w:ilvl w:val="1"/>
          <w:numId w:val="18"/>
        </w:numPr>
        <w:rPr>
          <w:lang w:val="es-ES"/>
        </w:rPr>
      </w:pPr>
      <w:r w:rsidRPr="00A42368">
        <w:rPr>
          <w:b/>
          <w:bCs/>
          <w:lang w:val="es-ES"/>
        </w:rPr>
        <w:t>Fila 3: Longitud de las oraciones.</w:t>
      </w:r>
    </w:p>
    <w:p w:rsidR="004D47C3" w:rsidRDefault="00965CD7">
      <w:pPr>
        <w:numPr>
          <w:ilvl w:val="2"/>
          <w:numId w:val="20"/>
        </w:numPr>
      </w:pPr>
      <w:r w:rsidRPr="00A42368">
        <w:rPr>
          <w:b/>
          <w:bCs/>
          <w:lang w:val="es-ES"/>
        </w:rPr>
        <w:t>Busca en el texto</w:t>
      </w:r>
      <w:r w:rsidRPr="00A42368">
        <w:rPr>
          <w:lang w:val="es-ES"/>
        </w:rPr>
        <w:t xml:space="preserve"> de "Textos expositivos" cómo son sus oraciones. </w:t>
      </w:r>
      <w:r>
        <w:t>(Pista: "Sus oraciones son breves"). Escríbelo.</w:t>
      </w:r>
    </w:p>
    <w:p w:rsidR="004D47C3" w:rsidRDefault="00965CD7">
      <w:pPr>
        <w:numPr>
          <w:ilvl w:val="2"/>
          <w:numId w:val="20"/>
        </w:numPr>
      </w:pPr>
      <w:r w:rsidRPr="00A42368">
        <w:rPr>
          <w:b/>
          <w:bCs/>
          <w:lang w:val="es-ES"/>
        </w:rPr>
        <w:t>Busca en el texto</w:t>
      </w:r>
      <w:r w:rsidRPr="00A42368">
        <w:rPr>
          <w:lang w:val="es-ES"/>
        </w:rPr>
        <w:t xml:space="preserve"> de "Textos argumentativos" cómo son sus oraciones. </w:t>
      </w:r>
      <w:r>
        <w:t>(Pista: "Utilizan oraciones largas"). Escríbelo.</w:t>
      </w:r>
    </w:p>
    <w:p w:rsidR="004D47C3" w:rsidRDefault="00965CD7">
      <w:pPr>
        <w:numPr>
          <w:ilvl w:val="1"/>
          <w:numId w:val="18"/>
        </w:numPr>
      </w:pPr>
      <w:r>
        <w:rPr>
          <w:b/>
          <w:bCs/>
        </w:rPr>
        <w:t>Fila 4: Elementos específicos.</w:t>
      </w:r>
    </w:p>
    <w:p w:rsidR="004D47C3" w:rsidRDefault="00965CD7">
      <w:pPr>
        <w:numPr>
          <w:ilvl w:val="2"/>
          <w:numId w:val="21"/>
        </w:numPr>
      </w:pPr>
      <w:r w:rsidRPr="00A42368">
        <w:rPr>
          <w:b/>
          <w:bCs/>
          <w:lang w:val="es-ES"/>
        </w:rPr>
        <w:t>Busca en el texto</w:t>
      </w:r>
      <w:r w:rsidRPr="00A42368">
        <w:rPr>
          <w:lang w:val="es-ES"/>
        </w:rPr>
        <w:t xml:space="preserve"> de "Textos expositivos" qué utilizan para organizar la información. </w:t>
      </w:r>
      <w:r>
        <w:t>(Pista: "Utilizan conectores que organizan la información"). Escríbelo.</w:t>
      </w:r>
    </w:p>
    <w:p w:rsidR="004D47C3" w:rsidRDefault="00965CD7">
      <w:pPr>
        <w:numPr>
          <w:ilvl w:val="2"/>
          <w:numId w:val="21"/>
        </w:numPr>
      </w:pPr>
      <w:r w:rsidRPr="00A42368">
        <w:rPr>
          <w:b/>
          <w:bCs/>
          <w:lang w:val="es-ES"/>
        </w:rPr>
        <w:t>Busca en el texto</w:t>
      </w:r>
      <w:r w:rsidRPr="00A42368">
        <w:rPr>
          <w:lang w:val="es-ES"/>
        </w:rPr>
        <w:t xml:space="preserve"> de "Textos argumentativos" qué tipo de verbos usan. (Pista: "Usan verbos de dicción (decir...) y de pensamiento (creer, opinar...)"). </w:t>
      </w:r>
      <w:r>
        <w:t>Escríbelo.</w:t>
      </w:r>
    </w:p>
    <w:p w:rsidR="004D47C3" w:rsidRPr="00A42368" w:rsidRDefault="00965CD7">
      <w:pPr>
        <w:numPr>
          <w:ilvl w:val="1"/>
          <w:numId w:val="18"/>
        </w:numPr>
        <w:rPr>
          <w:lang w:val="es-ES"/>
        </w:rPr>
      </w:pPr>
      <w:r w:rsidRPr="00A42368">
        <w:rPr>
          <w:b/>
          <w:bCs/>
          <w:lang w:val="es-ES"/>
        </w:rPr>
        <w:t>Revisa con tu compañero</w:t>
      </w:r>
      <w:r w:rsidRPr="00A42368">
        <w:rPr>
          <w:lang w:val="es-ES"/>
        </w:rPr>
        <w:t xml:space="preserve"> que las respuestas estén en la columna correcta y que se entiendan.</w:t>
      </w:r>
    </w:p>
    <w:p w:rsidR="004D47C3" w:rsidRDefault="00965CD7">
      <w:pPr>
        <w:numPr>
          <w:ilvl w:val="1"/>
          <w:numId w:val="18"/>
        </w:numPr>
        <w:rPr>
          <w:lang w:val="es-ES"/>
        </w:rPr>
      </w:pPr>
      <w:r w:rsidRPr="00A42368">
        <w:rPr>
          <w:b/>
          <w:bCs/>
          <w:lang w:val="es-ES"/>
        </w:rPr>
        <w:t>El profesor puede hacer una revisión oral</w:t>
      </w:r>
      <w:r w:rsidRPr="00A42368">
        <w:rPr>
          <w:lang w:val="es-ES"/>
        </w:rPr>
        <w:t xml:space="preserve"> para asegurar la comprensión.</w:t>
      </w:r>
    </w:p>
    <w:p w:rsidR="00A42368" w:rsidRPr="00A42368" w:rsidRDefault="00A42368" w:rsidP="00A42368">
      <w:pPr>
        <w:ind w:left="1440"/>
        <w:rPr>
          <w:lang w:val="es-ES"/>
        </w:rPr>
      </w:pPr>
    </w:p>
    <w:p w:rsidR="004D47C3" w:rsidRPr="00A42368" w:rsidRDefault="00965CD7">
      <w:pPr>
        <w:pStyle w:val="Ttulo2"/>
        <w:rPr>
          <w:lang w:val="es-ES"/>
        </w:rPr>
      </w:pPr>
      <w:bookmarkStart w:id="4" w:name="Xf633f9fd7801365c0551abb33dc6fa3a48eb219"/>
      <w:bookmarkEnd w:id="3"/>
      <w:r w:rsidRPr="00A42368">
        <w:rPr>
          <w:lang w:val="es-ES"/>
        </w:rPr>
        <w:t>Actividad 4: Página 8, "Estudio de la lengua", Actividad 4</w:t>
      </w:r>
    </w:p>
    <w:p w:rsidR="004D47C3" w:rsidRPr="00A42368" w:rsidRDefault="00965CD7">
      <w:pPr>
        <w:pStyle w:val="FirstParagraph"/>
        <w:rPr>
          <w:lang w:val="es-ES"/>
        </w:rPr>
      </w:pPr>
      <w:r w:rsidRPr="00A42368">
        <w:rPr>
          <w:b/>
          <w:bCs/>
          <w:lang w:val="es-ES"/>
        </w:rPr>
        <w:t>Enunciado original:</w:t>
      </w:r>
      <w:r w:rsidRPr="00A42368">
        <w:rPr>
          <w:lang w:val="es-ES"/>
        </w:rPr>
        <w:t xml:space="preserve"> Rellena los espacios conjugando el verbo de manera que se utilice correctamente el tiempo y el modo. a) Arantxa</w:t>
      </w:r>
    </w:p>
    <w:p w:rsidR="004D47C3" w:rsidRDefault="00DC7C94">
      <w:r>
        <w:rPr>
          <w:noProof/>
        </w:rPr>
        <w:pict>
          <v:rect id="_x0000_i1025" alt="" style="width:441.9pt;height:.05pt;mso-width-percent:0;mso-height-percent:0;mso-width-percent:0;mso-height-percent:0" o:hralign="center" o:hrstd="t" o:hr="t"/>
        </w:pict>
      </w:r>
    </w:p>
    <w:p w:rsidR="004D47C3" w:rsidRPr="00A42368" w:rsidRDefault="00965CD7">
      <w:pPr>
        <w:pStyle w:val="FirstParagraph"/>
        <w:rPr>
          <w:lang w:val="es-ES"/>
        </w:rPr>
      </w:pPr>
      <w:r w:rsidRPr="00A42368">
        <w:rPr>
          <w:lang w:val="es-ES"/>
        </w:rPr>
        <w:t>(venir) a cenar esta noche. b) Siempre</w:t>
      </w:r>
    </w:p>
    <w:p w:rsidR="004D47C3" w:rsidRDefault="00DC7C94">
      <w:r>
        <w:rPr>
          <w:noProof/>
        </w:rPr>
        <w:pict>
          <v:rect id="_x0000_i1026" alt="" style="width:441.9pt;height:.05pt;mso-width-percent:0;mso-height-percent:0;mso-width-percent:0;mso-height-percent:0" o:hralign="center" o:hrstd="t" o:hr="t"/>
        </w:pict>
      </w:r>
    </w:p>
    <w:p w:rsidR="004D47C3" w:rsidRPr="00A42368" w:rsidRDefault="00965CD7">
      <w:pPr>
        <w:pStyle w:val="FirstParagraph"/>
        <w:rPr>
          <w:lang w:val="es-ES"/>
        </w:rPr>
      </w:pPr>
      <w:r w:rsidRPr="00A42368">
        <w:rPr>
          <w:lang w:val="es-ES"/>
        </w:rPr>
        <w:t>(llover) en vacaciones cuando viajo (viajar) a Galicia.</w:t>
      </w:r>
    </w:p>
    <w:p w:rsidR="004D47C3" w:rsidRPr="00A42368" w:rsidRDefault="00965CD7">
      <w:pPr>
        <w:pStyle w:val="Textoindependiente"/>
        <w:rPr>
          <w:lang w:val="es-ES"/>
        </w:rPr>
      </w:pPr>
      <w:r w:rsidRPr="00A42368">
        <w:rPr>
          <w:b/>
          <w:bCs/>
          <w:lang w:val="es-ES"/>
        </w:rPr>
        <w:t>Explicación paso a paso para alumnos con dificultades de aprendizaje:</w:t>
      </w:r>
      <w:r w:rsidRPr="00A42368">
        <w:rPr>
          <w:lang w:val="es-ES"/>
        </w:rPr>
        <w:t xml:space="preserve"> Esta actividad te pide que completes las frases con la forma correcta de los verbos que están entre paréntesis. Tienes que pensar en cuándo ocurre la acción (tiempo) y cómo se presenta (modo).</w:t>
      </w:r>
    </w:p>
    <w:p w:rsidR="004D47C3" w:rsidRPr="00A42368" w:rsidRDefault="00965CD7">
      <w:pPr>
        <w:numPr>
          <w:ilvl w:val="0"/>
          <w:numId w:val="22"/>
        </w:numPr>
        <w:rPr>
          <w:lang w:val="es-ES"/>
        </w:rPr>
      </w:pPr>
      <w:r w:rsidRPr="00A42368">
        <w:rPr>
          <w:lang w:val="es-ES"/>
        </w:rPr>
        <w:t>Primero, lee cada frase y el verbo que está entre paréntesis.</w:t>
      </w:r>
    </w:p>
    <w:p w:rsidR="004D47C3" w:rsidRPr="00A42368" w:rsidRDefault="00965CD7">
      <w:pPr>
        <w:numPr>
          <w:ilvl w:val="0"/>
          <w:numId w:val="22"/>
        </w:numPr>
        <w:rPr>
          <w:lang w:val="es-ES"/>
        </w:rPr>
      </w:pPr>
      <w:r w:rsidRPr="00A42368">
        <w:rPr>
          <w:lang w:val="es-ES"/>
        </w:rPr>
        <w:lastRenderedPageBreak/>
        <w:t>Luego, piensa en el momento en que ocurre la acción (¿ya pasó, está pasando ahora o pasará?).</w:t>
      </w:r>
    </w:p>
    <w:p w:rsidR="004D47C3" w:rsidRPr="00A42368" w:rsidRDefault="00965CD7">
      <w:pPr>
        <w:numPr>
          <w:ilvl w:val="0"/>
          <w:numId w:val="22"/>
        </w:numPr>
        <w:rPr>
          <w:lang w:val="es-ES"/>
        </w:rPr>
      </w:pPr>
      <w:r w:rsidRPr="00A42368">
        <w:rPr>
          <w:lang w:val="es-ES"/>
        </w:rPr>
        <w:t>Después, piensa si la acción es algo real, un deseo o una orden.</w:t>
      </w:r>
    </w:p>
    <w:p w:rsidR="004D47C3" w:rsidRPr="00A42368" w:rsidRDefault="00965CD7">
      <w:pPr>
        <w:numPr>
          <w:ilvl w:val="0"/>
          <w:numId w:val="22"/>
        </w:numPr>
        <w:rPr>
          <w:lang w:val="es-ES"/>
        </w:rPr>
      </w:pPr>
      <w:r w:rsidRPr="00A42368">
        <w:rPr>
          <w:lang w:val="es-ES"/>
        </w:rPr>
        <w:t>Finalmente, escribe la forma correcta del verbo.</w:t>
      </w:r>
    </w:p>
    <w:p w:rsidR="004D47C3" w:rsidRDefault="00965CD7">
      <w:pPr>
        <w:pStyle w:val="FirstParagraph"/>
      </w:pPr>
      <w:r>
        <w:rPr>
          <w:b/>
          <w:bCs/>
        </w:rPr>
        <w:t>Pasos detallados para solucionarla:</w:t>
      </w:r>
    </w:p>
    <w:p w:rsidR="004D47C3" w:rsidRPr="00A42368" w:rsidRDefault="00965CD7">
      <w:pPr>
        <w:numPr>
          <w:ilvl w:val="0"/>
          <w:numId w:val="23"/>
        </w:numPr>
        <w:rPr>
          <w:lang w:val="es-ES"/>
        </w:rPr>
      </w:pPr>
      <w:r w:rsidRPr="00A42368">
        <w:rPr>
          <w:b/>
          <w:bCs/>
          <w:lang w:val="es-ES"/>
        </w:rPr>
        <w:t>Análisis de la frase a) (con enfoque en el tiempo):</w:t>
      </w:r>
    </w:p>
    <w:p w:rsidR="004D47C3" w:rsidRDefault="00965CD7">
      <w:pPr>
        <w:numPr>
          <w:ilvl w:val="1"/>
          <w:numId w:val="24"/>
        </w:numPr>
      </w:pPr>
      <w:r>
        <w:rPr>
          <w:b/>
          <w:bCs/>
        </w:rPr>
        <w:t>Lee la frase:</w:t>
      </w:r>
      <w:r>
        <w:t xml:space="preserve"> "Arantxa</w:t>
      </w:r>
    </w:p>
    <w:p w:rsidR="004D47C3" w:rsidRDefault="00DC7C94">
      <w:r>
        <w:rPr>
          <w:noProof/>
        </w:rPr>
        <w:pict>
          <v:rect id="_x0000_i1027" alt="" style="width:441.9pt;height:.05pt;mso-width-percent:0;mso-height-percent:0;mso-width-percent:0;mso-height-percent:0" o:hralign="center" o:hrstd="t" o:hr="t"/>
        </w:pict>
      </w:r>
    </w:p>
    <w:p w:rsidR="004D47C3" w:rsidRPr="00A42368" w:rsidRDefault="00965CD7">
      <w:pPr>
        <w:numPr>
          <w:ilvl w:val="1"/>
          <w:numId w:val="1"/>
        </w:numPr>
        <w:rPr>
          <w:lang w:val="es-ES"/>
        </w:rPr>
      </w:pPr>
      <w:r w:rsidRPr="00A42368">
        <w:rPr>
          <w:lang w:val="es-ES"/>
        </w:rPr>
        <w:t>(venir) a cenar esta noche."</w:t>
      </w:r>
    </w:p>
    <w:p w:rsidR="004D47C3" w:rsidRPr="00A42368" w:rsidRDefault="00965CD7">
      <w:pPr>
        <w:numPr>
          <w:ilvl w:val="1"/>
          <w:numId w:val="24"/>
        </w:numPr>
        <w:rPr>
          <w:lang w:val="es-ES"/>
        </w:rPr>
      </w:pPr>
      <w:r w:rsidRPr="00A42368">
        <w:rPr>
          <w:b/>
          <w:bCs/>
          <w:lang w:val="es-ES"/>
        </w:rPr>
        <w:t>Identifica la pista de tiempo:</w:t>
      </w:r>
      <w:r w:rsidRPr="00A42368">
        <w:rPr>
          <w:lang w:val="es-ES"/>
        </w:rPr>
        <w:t xml:space="preserve"> "esta noche". Esto indica una acción futura.</w:t>
      </w:r>
    </w:p>
    <w:p w:rsidR="004D47C3" w:rsidRPr="00A42368" w:rsidRDefault="00965CD7">
      <w:pPr>
        <w:numPr>
          <w:ilvl w:val="1"/>
          <w:numId w:val="24"/>
        </w:numPr>
        <w:rPr>
          <w:lang w:val="es-ES"/>
        </w:rPr>
      </w:pPr>
      <w:r w:rsidRPr="00A42368">
        <w:rPr>
          <w:b/>
          <w:bCs/>
          <w:lang w:val="es-ES"/>
        </w:rPr>
        <w:t>Piensa en el verbo "venir" en futuro:</w:t>
      </w:r>
      <w:r w:rsidRPr="00A42368">
        <w:rPr>
          <w:lang w:val="es-ES"/>
        </w:rPr>
        <w:t xml:space="preserve"> "yo vendré", "tú vendrás", "él/ella/usted vendrá".</w:t>
      </w:r>
    </w:p>
    <w:p w:rsidR="004D47C3" w:rsidRPr="00A42368" w:rsidRDefault="00965CD7">
      <w:pPr>
        <w:numPr>
          <w:ilvl w:val="1"/>
          <w:numId w:val="24"/>
        </w:numPr>
        <w:rPr>
          <w:lang w:val="es-ES"/>
        </w:rPr>
      </w:pPr>
      <w:r w:rsidRPr="00A42368">
        <w:rPr>
          <w:b/>
          <w:bCs/>
          <w:lang w:val="es-ES"/>
        </w:rPr>
        <w:t>Identifica el sujeto:</w:t>
      </w:r>
      <w:r w:rsidRPr="00A42368">
        <w:rPr>
          <w:lang w:val="es-ES"/>
        </w:rPr>
        <w:t xml:space="preserve"> "Arantxa" (es ella, tercera persona del singular).</w:t>
      </w:r>
    </w:p>
    <w:p w:rsidR="004D47C3" w:rsidRPr="00A42368" w:rsidRDefault="00965CD7">
      <w:pPr>
        <w:numPr>
          <w:ilvl w:val="1"/>
          <w:numId w:val="24"/>
        </w:numPr>
        <w:rPr>
          <w:lang w:val="es-ES"/>
        </w:rPr>
      </w:pPr>
      <w:r w:rsidRPr="00A42368">
        <w:rPr>
          <w:b/>
          <w:bCs/>
          <w:lang w:val="es-ES"/>
        </w:rPr>
        <w:t>Escribe la forma correcta:</w:t>
      </w:r>
      <w:r w:rsidRPr="00A42368">
        <w:rPr>
          <w:lang w:val="es-ES"/>
        </w:rPr>
        <w:t xml:space="preserve"> "Arantxa </w:t>
      </w:r>
      <w:r w:rsidRPr="00A42368">
        <w:rPr>
          <w:u w:val="single"/>
          <w:lang w:val="es-ES"/>
        </w:rPr>
        <w:t>vendrá</w:t>
      </w:r>
      <w:r w:rsidRPr="00A42368">
        <w:rPr>
          <w:lang w:val="es-ES"/>
        </w:rPr>
        <w:t xml:space="preserve"> a cenar esta noche."</w:t>
      </w:r>
    </w:p>
    <w:p w:rsidR="004D47C3" w:rsidRPr="00A42368" w:rsidRDefault="00965CD7">
      <w:pPr>
        <w:numPr>
          <w:ilvl w:val="0"/>
          <w:numId w:val="23"/>
        </w:numPr>
        <w:rPr>
          <w:lang w:val="es-ES"/>
        </w:rPr>
      </w:pPr>
      <w:r w:rsidRPr="00A42368">
        <w:rPr>
          <w:b/>
          <w:bCs/>
          <w:lang w:val="es-ES"/>
        </w:rPr>
        <w:t>Análisis de la frase b) (con enfoque en la repetición y el modo):</w:t>
      </w:r>
    </w:p>
    <w:p w:rsidR="004D47C3" w:rsidRDefault="00965CD7">
      <w:pPr>
        <w:numPr>
          <w:ilvl w:val="1"/>
          <w:numId w:val="25"/>
        </w:numPr>
      </w:pPr>
      <w:r>
        <w:rPr>
          <w:b/>
          <w:bCs/>
        </w:rPr>
        <w:t>Lee la frase:</w:t>
      </w:r>
      <w:r>
        <w:t xml:space="preserve"> "Siempre</w:t>
      </w:r>
    </w:p>
    <w:p w:rsidR="004D47C3" w:rsidRDefault="00DC7C94">
      <w:r>
        <w:rPr>
          <w:noProof/>
        </w:rPr>
        <w:pict>
          <v:rect id="_x0000_i1028" alt="" style="width:441.9pt;height:.05pt;mso-width-percent:0;mso-height-percent:0;mso-width-percent:0;mso-height-percent:0" o:hralign="center" o:hrstd="t" o:hr="t"/>
        </w:pict>
      </w:r>
    </w:p>
    <w:p w:rsidR="004D47C3" w:rsidRPr="00A42368" w:rsidRDefault="00965CD7">
      <w:pPr>
        <w:numPr>
          <w:ilvl w:val="1"/>
          <w:numId w:val="1"/>
        </w:numPr>
        <w:rPr>
          <w:lang w:val="es-ES"/>
        </w:rPr>
      </w:pPr>
      <w:r w:rsidRPr="00A42368">
        <w:rPr>
          <w:lang w:val="es-ES"/>
        </w:rPr>
        <w:t>(llover) en vacaciones cuando viajo (viajar) a Galicia."</w:t>
      </w:r>
    </w:p>
    <w:p w:rsidR="004D47C3" w:rsidRPr="00A42368" w:rsidRDefault="00965CD7">
      <w:pPr>
        <w:numPr>
          <w:ilvl w:val="1"/>
          <w:numId w:val="25"/>
        </w:numPr>
        <w:rPr>
          <w:lang w:val="es-ES"/>
        </w:rPr>
      </w:pPr>
      <w:r w:rsidRPr="00A42368">
        <w:rPr>
          <w:b/>
          <w:bCs/>
          <w:lang w:val="es-ES"/>
        </w:rPr>
        <w:t>Identifica la pista de repetición/costumbre:</w:t>
      </w:r>
      <w:r w:rsidRPr="00A42368">
        <w:rPr>
          <w:lang w:val="es-ES"/>
        </w:rPr>
        <w:t xml:space="preserve"> "Siempre". Esto sugiere una acción habitual, que ocurre en el presente o de forma repetida.</w:t>
      </w:r>
    </w:p>
    <w:p w:rsidR="004D47C3" w:rsidRPr="00A42368" w:rsidRDefault="00965CD7">
      <w:pPr>
        <w:numPr>
          <w:ilvl w:val="1"/>
          <w:numId w:val="25"/>
        </w:numPr>
        <w:rPr>
          <w:lang w:val="es-ES"/>
        </w:rPr>
      </w:pPr>
      <w:r w:rsidRPr="00A42368">
        <w:rPr>
          <w:b/>
          <w:bCs/>
          <w:lang w:val="es-ES"/>
        </w:rPr>
        <w:t>Identifica el verbo principal a conjugar:</w:t>
      </w:r>
      <w:r w:rsidRPr="00A42368">
        <w:rPr>
          <w:lang w:val="es-ES"/>
        </w:rPr>
        <w:t xml:space="preserve"> "(llover)".</w:t>
      </w:r>
    </w:p>
    <w:p w:rsidR="004D47C3" w:rsidRPr="00A42368" w:rsidRDefault="00965CD7">
      <w:pPr>
        <w:numPr>
          <w:ilvl w:val="1"/>
          <w:numId w:val="25"/>
        </w:numPr>
        <w:rPr>
          <w:lang w:val="es-ES"/>
        </w:rPr>
      </w:pPr>
      <w:r w:rsidRPr="00A42368">
        <w:rPr>
          <w:b/>
          <w:bCs/>
          <w:lang w:val="es-ES"/>
        </w:rPr>
        <w:t>Piensa en el verbo "llover" en presente de indicativo</w:t>
      </w:r>
      <w:r w:rsidRPr="00A42368">
        <w:rPr>
          <w:lang w:val="es-ES"/>
        </w:rPr>
        <w:t xml:space="preserve"> (porque es algo real y habitual): "llueve".</w:t>
      </w:r>
    </w:p>
    <w:p w:rsidR="004D47C3" w:rsidRPr="00A42368" w:rsidRDefault="00965CD7">
      <w:pPr>
        <w:numPr>
          <w:ilvl w:val="1"/>
          <w:numId w:val="25"/>
        </w:numPr>
        <w:rPr>
          <w:lang w:val="es-ES"/>
        </w:rPr>
      </w:pPr>
      <w:r w:rsidRPr="00A42368">
        <w:rPr>
          <w:b/>
          <w:bCs/>
          <w:lang w:val="es-ES"/>
        </w:rPr>
        <w:t>Identifica el segundo verbo a conjugar:</w:t>
      </w:r>
      <w:r w:rsidRPr="00A42368">
        <w:rPr>
          <w:lang w:val="es-ES"/>
        </w:rPr>
        <w:t xml:space="preserve"> "(viajar)".</w:t>
      </w:r>
    </w:p>
    <w:p w:rsidR="004D47C3" w:rsidRPr="00A42368" w:rsidRDefault="00965CD7">
      <w:pPr>
        <w:numPr>
          <w:ilvl w:val="1"/>
          <w:numId w:val="25"/>
        </w:numPr>
        <w:rPr>
          <w:lang w:val="es-ES"/>
        </w:rPr>
      </w:pPr>
      <w:r w:rsidRPr="00A42368">
        <w:rPr>
          <w:b/>
          <w:bCs/>
          <w:lang w:val="es-ES"/>
        </w:rPr>
        <w:t>Identifica el sujeto del segundo verbo:</w:t>
      </w:r>
      <w:r w:rsidRPr="00A42368">
        <w:rPr>
          <w:lang w:val="es-ES"/>
        </w:rPr>
        <w:t xml:space="preserve"> "yo" (cuando viajo).</w:t>
      </w:r>
    </w:p>
    <w:p w:rsidR="004D47C3" w:rsidRPr="00A42368" w:rsidRDefault="00965CD7">
      <w:pPr>
        <w:numPr>
          <w:ilvl w:val="1"/>
          <w:numId w:val="25"/>
        </w:numPr>
        <w:rPr>
          <w:lang w:val="es-ES"/>
        </w:rPr>
      </w:pPr>
      <w:r w:rsidRPr="00A42368">
        <w:rPr>
          <w:b/>
          <w:bCs/>
          <w:lang w:val="es-ES"/>
        </w:rPr>
        <w:t>Piensa en el verbo "viajar" en presente de indicativo</w:t>
      </w:r>
      <w:r w:rsidRPr="00A42368">
        <w:rPr>
          <w:lang w:val="es-ES"/>
        </w:rPr>
        <w:t xml:space="preserve"> para "yo": "viajo".</w:t>
      </w:r>
    </w:p>
    <w:p w:rsidR="004D47C3" w:rsidRDefault="00965CD7">
      <w:pPr>
        <w:numPr>
          <w:ilvl w:val="1"/>
          <w:numId w:val="25"/>
        </w:numPr>
        <w:rPr>
          <w:lang w:val="es-ES"/>
        </w:rPr>
      </w:pPr>
      <w:r w:rsidRPr="00A42368">
        <w:rPr>
          <w:b/>
          <w:bCs/>
          <w:lang w:val="es-ES"/>
        </w:rPr>
        <w:t>Escribe las formas correctas:</w:t>
      </w:r>
      <w:r w:rsidRPr="00A42368">
        <w:rPr>
          <w:lang w:val="es-ES"/>
        </w:rPr>
        <w:t xml:space="preserve"> "Siempre </w:t>
      </w:r>
      <w:r w:rsidRPr="00A42368">
        <w:rPr>
          <w:u w:val="single"/>
          <w:lang w:val="es-ES"/>
        </w:rPr>
        <w:t>llueve</w:t>
      </w:r>
      <w:r w:rsidRPr="00A42368">
        <w:rPr>
          <w:lang w:val="es-ES"/>
        </w:rPr>
        <w:t xml:space="preserve"> en vacaciones cuando </w:t>
      </w:r>
      <w:r w:rsidRPr="00A42368">
        <w:rPr>
          <w:u w:val="single"/>
          <w:lang w:val="es-ES"/>
        </w:rPr>
        <w:t>viajo</w:t>
      </w:r>
      <w:r w:rsidRPr="00A42368">
        <w:rPr>
          <w:lang w:val="es-ES"/>
        </w:rPr>
        <w:t xml:space="preserve"> a Galicia."</w:t>
      </w:r>
    </w:p>
    <w:p w:rsidR="00A42368" w:rsidRPr="00A42368" w:rsidRDefault="00A42368" w:rsidP="00A42368">
      <w:pPr>
        <w:rPr>
          <w:lang w:val="es-ES"/>
        </w:rPr>
      </w:pPr>
    </w:p>
    <w:p w:rsidR="004D47C3" w:rsidRDefault="00965CD7">
      <w:pPr>
        <w:numPr>
          <w:ilvl w:val="0"/>
          <w:numId w:val="23"/>
        </w:numPr>
      </w:pPr>
      <w:r>
        <w:rPr>
          <w:b/>
          <w:bCs/>
        </w:rPr>
        <w:t>Revisión (oral):</w:t>
      </w:r>
    </w:p>
    <w:p w:rsidR="004D47C3" w:rsidRPr="00A42368" w:rsidRDefault="00965CD7">
      <w:pPr>
        <w:numPr>
          <w:ilvl w:val="1"/>
          <w:numId w:val="26"/>
        </w:numPr>
        <w:rPr>
          <w:lang w:val="es-ES"/>
        </w:rPr>
      </w:pPr>
      <w:r w:rsidRPr="00A42368">
        <w:rPr>
          <w:b/>
          <w:bCs/>
          <w:lang w:val="es-ES"/>
        </w:rPr>
        <w:t>Lee las frases completas en voz alta</w:t>
      </w:r>
      <w:r w:rsidRPr="00A42368">
        <w:rPr>
          <w:lang w:val="es-ES"/>
        </w:rPr>
        <w:t xml:space="preserve"> para ver si suenan naturales y correctas.</w:t>
      </w:r>
    </w:p>
    <w:p w:rsidR="004D47C3" w:rsidRDefault="00965CD7">
      <w:pPr>
        <w:numPr>
          <w:ilvl w:val="1"/>
          <w:numId w:val="26"/>
        </w:numPr>
        <w:rPr>
          <w:lang w:val="es-ES"/>
        </w:rPr>
      </w:pPr>
      <w:r w:rsidRPr="00A42368">
        <w:rPr>
          <w:b/>
          <w:bCs/>
          <w:lang w:val="es-ES"/>
        </w:rPr>
        <w:t>El profesor puede ofrecer ejemplos similares</w:t>
      </w:r>
      <w:r w:rsidRPr="00A42368">
        <w:rPr>
          <w:lang w:val="es-ES"/>
        </w:rPr>
        <w:t xml:space="preserve"> o recordar las reglas de conjugación si hay dudas.</w:t>
      </w:r>
    </w:p>
    <w:p w:rsidR="00A42368" w:rsidRPr="00A42368" w:rsidRDefault="00A42368" w:rsidP="00A42368">
      <w:pPr>
        <w:ind w:left="1440"/>
        <w:rPr>
          <w:lang w:val="es-ES"/>
        </w:rPr>
      </w:pPr>
      <w:bookmarkStart w:id="5" w:name="_GoBack"/>
      <w:bookmarkEnd w:id="5"/>
    </w:p>
    <w:p w:rsidR="004D47C3" w:rsidRPr="00A42368" w:rsidRDefault="00965CD7">
      <w:pPr>
        <w:pStyle w:val="Ttulo2"/>
        <w:rPr>
          <w:lang w:val="es-ES"/>
        </w:rPr>
      </w:pPr>
      <w:bookmarkStart w:id="6" w:name="X79c048a287f177d4f445b79f907e536a8f9df79"/>
      <w:bookmarkEnd w:id="4"/>
      <w:r w:rsidRPr="00A42368">
        <w:rPr>
          <w:lang w:val="es-ES"/>
        </w:rPr>
        <w:t>Actividad 5: Página 14, "Atrévete", Actividad 4 (Elabora)</w:t>
      </w:r>
    </w:p>
    <w:p w:rsidR="004D47C3" w:rsidRPr="00A42368" w:rsidRDefault="00965CD7">
      <w:pPr>
        <w:pStyle w:val="FirstParagraph"/>
        <w:rPr>
          <w:lang w:val="es-ES"/>
        </w:rPr>
      </w:pPr>
      <w:r w:rsidRPr="00A42368">
        <w:rPr>
          <w:b/>
          <w:bCs/>
          <w:lang w:val="es-ES"/>
        </w:rPr>
        <w:t>Enunciado original:</w:t>
      </w:r>
      <w:r w:rsidRPr="00A42368">
        <w:rPr>
          <w:lang w:val="es-ES"/>
        </w:rPr>
        <w:t xml:space="preserve"> Realizad cuatro dibujos en un tamaño de medio folio. Podéis inspiraros en el cuadro que habéis buscado en Internet. Estos cuatro dibujos deben contar la historia del cambio a modo de cartas:</w:t>
      </w:r>
    </w:p>
    <w:p w:rsidR="004D47C3" w:rsidRPr="00A42368" w:rsidRDefault="00965CD7">
      <w:pPr>
        <w:numPr>
          <w:ilvl w:val="0"/>
          <w:numId w:val="27"/>
        </w:numPr>
        <w:rPr>
          <w:lang w:val="es-ES"/>
        </w:rPr>
      </w:pPr>
      <w:r w:rsidRPr="00A42368">
        <w:rPr>
          <w:lang w:val="es-ES"/>
        </w:rPr>
        <w:t>La primera carta debe mostrar a los protagonistas.</w:t>
      </w:r>
    </w:p>
    <w:p w:rsidR="004D47C3" w:rsidRPr="00A42368" w:rsidRDefault="00965CD7">
      <w:pPr>
        <w:numPr>
          <w:ilvl w:val="0"/>
          <w:numId w:val="27"/>
        </w:numPr>
        <w:rPr>
          <w:lang w:val="es-ES"/>
        </w:rPr>
      </w:pPr>
      <w:r w:rsidRPr="00A42368">
        <w:rPr>
          <w:lang w:val="es-ES"/>
        </w:rPr>
        <w:t>La segunda, el inicio del cambio.</w:t>
      </w:r>
    </w:p>
    <w:p w:rsidR="004D47C3" w:rsidRPr="00A42368" w:rsidRDefault="00965CD7">
      <w:pPr>
        <w:numPr>
          <w:ilvl w:val="0"/>
          <w:numId w:val="27"/>
        </w:numPr>
        <w:rPr>
          <w:lang w:val="es-ES"/>
        </w:rPr>
      </w:pPr>
      <w:r w:rsidRPr="00A42368">
        <w:rPr>
          <w:lang w:val="es-ES"/>
        </w:rPr>
        <w:t>La tercera, el cambio completo.</w:t>
      </w:r>
    </w:p>
    <w:p w:rsidR="004D47C3" w:rsidRPr="00A42368" w:rsidRDefault="00965CD7">
      <w:pPr>
        <w:numPr>
          <w:ilvl w:val="0"/>
          <w:numId w:val="27"/>
        </w:numPr>
        <w:rPr>
          <w:lang w:val="es-ES"/>
        </w:rPr>
      </w:pPr>
      <w:r w:rsidRPr="00A42368">
        <w:rPr>
          <w:lang w:val="es-ES"/>
        </w:rPr>
        <w:t>La cuarta, cómo termina este mito, es decir, qué ocurre tras la transformación física del personaje protagonista del mito.</w:t>
      </w:r>
    </w:p>
    <w:p w:rsidR="004D47C3" w:rsidRPr="00A42368" w:rsidRDefault="00965CD7">
      <w:pPr>
        <w:pStyle w:val="FirstParagraph"/>
        <w:rPr>
          <w:lang w:val="es-ES"/>
        </w:rPr>
      </w:pPr>
      <w:r w:rsidRPr="00A42368">
        <w:rPr>
          <w:b/>
          <w:bCs/>
          <w:lang w:val="es-ES"/>
        </w:rPr>
        <w:t>Explicación paso a paso para alumnos con dificultades de aprendizaje:</w:t>
      </w:r>
      <w:r w:rsidRPr="00A42368">
        <w:rPr>
          <w:lang w:val="es-ES"/>
        </w:rPr>
        <w:t xml:space="preserve"> Esta es una actividad de grupo donde tenéis que crear una serie de cuatro dibujos, como si fueran cartas, para contar la historia de un mito que habéis investigado (por ejemplo, el de Apolo y Dafne). Cada dibujo mostrará una parte importante de la historia de transformación.</w:t>
      </w:r>
    </w:p>
    <w:p w:rsidR="004D47C3" w:rsidRPr="00A42368" w:rsidRDefault="00965CD7">
      <w:pPr>
        <w:numPr>
          <w:ilvl w:val="0"/>
          <w:numId w:val="28"/>
        </w:numPr>
        <w:rPr>
          <w:lang w:val="es-ES"/>
        </w:rPr>
      </w:pPr>
      <w:r w:rsidRPr="00A42368">
        <w:rPr>
          <w:lang w:val="es-ES"/>
        </w:rPr>
        <w:t>Primero, recordad bien el mito que elegisteis y su historia de transformación.</w:t>
      </w:r>
    </w:p>
    <w:p w:rsidR="004D47C3" w:rsidRPr="00A42368" w:rsidRDefault="00965CD7">
      <w:pPr>
        <w:numPr>
          <w:ilvl w:val="0"/>
          <w:numId w:val="28"/>
        </w:numPr>
        <w:rPr>
          <w:lang w:val="es-ES"/>
        </w:rPr>
      </w:pPr>
      <w:r w:rsidRPr="00A42368">
        <w:rPr>
          <w:lang w:val="es-ES"/>
        </w:rPr>
        <w:t>Luego, pensad qué dibujar en cada una de las cuatro "cartas" para contar la historia en orden.</w:t>
      </w:r>
    </w:p>
    <w:p w:rsidR="004D47C3" w:rsidRPr="00A42368" w:rsidRDefault="00965CD7">
      <w:pPr>
        <w:numPr>
          <w:ilvl w:val="0"/>
          <w:numId w:val="28"/>
        </w:numPr>
        <w:rPr>
          <w:lang w:val="es-ES"/>
        </w:rPr>
      </w:pPr>
      <w:r w:rsidRPr="00A42368">
        <w:rPr>
          <w:lang w:val="es-ES"/>
        </w:rPr>
        <w:t>Después, haced los dibujos en hojas de tamaño medio folio.</w:t>
      </w:r>
    </w:p>
    <w:p w:rsidR="004D47C3" w:rsidRPr="00A42368" w:rsidRDefault="00965CD7">
      <w:pPr>
        <w:numPr>
          <w:ilvl w:val="0"/>
          <w:numId w:val="28"/>
        </w:numPr>
        <w:rPr>
          <w:lang w:val="es-ES"/>
        </w:rPr>
      </w:pPr>
      <w:r w:rsidRPr="00A42368">
        <w:rPr>
          <w:lang w:val="es-ES"/>
        </w:rPr>
        <w:t>Finalmente, revisad que vuestras cartas cuenten la historia completa y en el orden correcto.</w:t>
      </w:r>
    </w:p>
    <w:p w:rsidR="004D47C3" w:rsidRDefault="00965CD7">
      <w:pPr>
        <w:pStyle w:val="FirstParagraph"/>
      </w:pPr>
      <w:r>
        <w:rPr>
          <w:b/>
          <w:bCs/>
        </w:rPr>
        <w:t>Pasos detallados para solucionarla:</w:t>
      </w:r>
    </w:p>
    <w:p w:rsidR="004D47C3" w:rsidRPr="00A42368" w:rsidRDefault="00965CD7">
      <w:pPr>
        <w:numPr>
          <w:ilvl w:val="0"/>
          <w:numId w:val="29"/>
        </w:numPr>
        <w:rPr>
          <w:lang w:val="es-ES"/>
        </w:rPr>
      </w:pPr>
      <w:r w:rsidRPr="00A42368">
        <w:rPr>
          <w:b/>
          <w:bCs/>
          <w:lang w:val="es-ES"/>
        </w:rPr>
        <w:t>Revisión del mito elegido (oral y con notas simples):</w:t>
      </w:r>
    </w:p>
    <w:p w:rsidR="004D47C3" w:rsidRPr="00A42368" w:rsidRDefault="00965CD7">
      <w:pPr>
        <w:numPr>
          <w:ilvl w:val="1"/>
          <w:numId w:val="30"/>
        </w:numPr>
        <w:rPr>
          <w:lang w:val="es-ES"/>
        </w:rPr>
      </w:pPr>
      <w:r w:rsidRPr="00A42368">
        <w:rPr>
          <w:b/>
          <w:bCs/>
          <w:lang w:val="es-ES"/>
        </w:rPr>
        <w:t>Recordad en grupo</w:t>
      </w:r>
      <w:r w:rsidRPr="00A42368">
        <w:rPr>
          <w:lang w:val="es-ES"/>
        </w:rPr>
        <w:t xml:space="preserve"> el mito que investigasteis (por ejemplo, Apolo y Dafne).</w:t>
      </w:r>
    </w:p>
    <w:p w:rsidR="004D47C3" w:rsidRPr="00A42368" w:rsidRDefault="00965CD7">
      <w:pPr>
        <w:numPr>
          <w:ilvl w:val="1"/>
          <w:numId w:val="30"/>
        </w:numPr>
        <w:rPr>
          <w:lang w:val="es-ES"/>
        </w:rPr>
      </w:pPr>
      <w:r w:rsidRPr="00A42368">
        <w:rPr>
          <w:b/>
          <w:bCs/>
          <w:lang w:val="es-ES"/>
        </w:rPr>
        <w:lastRenderedPageBreak/>
        <w:t>El profesor puede ayudar</w:t>
      </w:r>
      <w:r w:rsidRPr="00A42368">
        <w:rPr>
          <w:lang w:val="es-ES"/>
        </w:rPr>
        <w:t xml:space="preserve"> a resumir la historia en 3-4 frases clave, centrándose en la transformación.</w:t>
      </w:r>
    </w:p>
    <w:p w:rsidR="004D47C3" w:rsidRPr="00A42368" w:rsidRDefault="00965CD7">
      <w:pPr>
        <w:numPr>
          <w:ilvl w:val="1"/>
          <w:numId w:val="30"/>
        </w:numPr>
        <w:rPr>
          <w:lang w:val="es-ES"/>
        </w:rPr>
      </w:pPr>
      <w:r w:rsidRPr="00A42368">
        <w:rPr>
          <w:b/>
          <w:bCs/>
          <w:lang w:val="es-ES"/>
        </w:rPr>
        <w:t>Identificad los personajes principales</w:t>
      </w:r>
      <w:r w:rsidRPr="00A42368">
        <w:rPr>
          <w:lang w:val="es-ES"/>
        </w:rPr>
        <w:t xml:space="preserve"> y el momento de la transformación.</w:t>
      </w:r>
    </w:p>
    <w:p w:rsidR="004D47C3" w:rsidRPr="00A42368" w:rsidRDefault="00965CD7">
      <w:pPr>
        <w:numPr>
          <w:ilvl w:val="1"/>
          <w:numId w:val="30"/>
        </w:numPr>
        <w:rPr>
          <w:lang w:val="es-ES"/>
        </w:rPr>
      </w:pPr>
      <w:r w:rsidRPr="00A42368">
        <w:rPr>
          <w:b/>
          <w:bCs/>
          <w:lang w:val="es-ES"/>
        </w:rPr>
        <w:t>Si es posible, mirad de nuevo la imagen o cuadro</w:t>
      </w:r>
      <w:r w:rsidRPr="00A42368">
        <w:rPr>
          <w:lang w:val="es-ES"/>
        </w:rPr>
        <w:t xml:space="preserve"> que buscaron en Internet para inspirarse.</w:t>
      </w:r>
    </w:p>
    <w:p w:rsidR="004D47C3" w:rsidRPr="00A42368" w:rsidRDefault="00965CD7">
      <w:pPr>
        <w:numPr>
          <w:ilvl w:val="0"/>
          <w:numId w:val="29"/>
        </w:numPr>
        <w:rPr>
          <w:lang w:val="es-ES"/>
        </w:rPr>
      </w:pPr>
      <w:r w:rsidRPr="00A42368">
        <w:rPr>
          <w:b/>
          <w:bCs/>
          <w:lang w:val="es-ES"/>
        </w:rPr>
        <w:t>Planificación de cada dibujo (con esquema visual):</w:t>
      </w:r>
    </w:p>
    <w:p w:rsidR="004D47C3" w:rsidRPr="00A42368" w:rsidRDefault="00965CD7">
      <w:pPr>
        <w:numPr>
          <w:ilvl w:val="1"/>
          <w:numId w:val="31"/>
        </w:numPr>
        <w:rPr>
          <w:lang w:val="es-ES"/>
        </w:rPr>
      </w:pPr>
      <w:r w:rsidRPr="00A42368">
        <w:rPr>
          <w:b/>
          <w:bCs/>
          <w:lang w:val="es-ES"/>
        </w:rPr>
        <w:t>Usad cuatro tarjetas o un papel dividido en cuatro</w:t>
      </w:r>
      <w:r w:rsidRPr="00A42368">
        <w:rPr>
          <w:lang w:val="es-ES"/>
        </w:rPr>
        <w:t xml:space="preserve"> para planificar.</w:t>
      </w:r>
    </w:p>
    <w:p w:rsidR="004D47C3" w:rsidRDefault="00965CD7">
      <w:pPr>
        <w:numPr>
          <w:ilvl w:val="1"/>
          <w:numId w:val="31"/>
        </w:numPr>
      </w:pPr>
      <w:r>
        <w:rPr>
          <w:b/>
          <w:bCs/>
        </w:rPr>
        <w:t>Carta 1: Protagonistas.</w:t>
      </w:r>
    </w:p>
    <w:p w:rsidR="004D47C3" w:rsidRDefault="00965CD7">
      <w:pPr>
        <w:numPr>
          <w:ilvl w:val="2"/>
          <w:numId w:val="32"/>
        </w:numPr>
      </w:pPr>
      <w:r w:rsidRPr="00A42368">
        <w:rPr>
          <w:b/>
          <w:bCs/>
          <w:lang w:val="es-ES"/>
        </w:rPr>
        <w:t>Pregunta:</w:t>
      </w:r>
      <w:r w:rsidRPr="00A42368">
        <w:rPr>
          <w:lang w:val="es-ES"/>
        </w:rPr>
        <w:t xml:space="preserve"> ¿Quiénes son los personajes principales antes de que pase nada? </w:t>
      </w:r>
      <w:r>
        <w:t>¿Cómo son?</w:t>
      </w:r>
    </w:p>
    <w:p w:rsidR="004D47C3" w:rsidRDefault="00965CD7">
      <w:pPr>
        <w:numPr>
          <w:ilvl w:val="2"/>
          <w:numId w:val="32"/>
        </w:numPr>
      </w:pPr>
      <w:r w:rsidRPr="00A42368">
        <w:rPr>
          <w:b/>
          <w:bCs/>
          <w:lang w:val="es-ES"/>
        </w:rPr>
        <w:t>Idea para dibujar:</w:t>
      </w:r>
      <w:r w:rsidRPr="00A42368">
        <w:rPr>
          <w:lang w:val="es-ES"/>
        </w:rPr>
        <w:t xml:space="preserve"> Dibujad a los personajes tal como eran al principio. </w:t>
      </w:r>
      <w:r>
        <w:t>(Ej: Apolo persiguiendo a Dafne como ninfa).</w:t>
      </w:r>
    </w:p>
    <w:p w:rsidR="004D47C3" w:rsidRDefault="00965CD7">
      <w:pPr>
        <w:numPr>
          <w:ilvl w:val="1"/>
          <w:numId w:val="31"/>
        </w:numPr>
      </w:pPr>
      <w:r>
        <w:rPr>
          <w:b/>
          <w:bCs/>
        </w:rPr>
        <w:t>Carta 2: Inicio del cambio.</w:t>
      </w:r>
    </w:p>
    <w:p w:rsidR="004D47C3" w:rsidRPr="00A42368" w:rsidRDefault="00965CD7">
      <w:pPr>
        <w:numPr>
          <w:ilvl w:val="2"/>
          <w:numId w:val="33"/>
        </w:numPr>
        <w:rPr>
          <w:lang w:val="es-ES"/>
        </w:rPr>
      </w:pPr>
      <w:r w:rsidRPr="00A42368">
        <w:rPr>
          <w:b/>
          <w:bCs/>
          <w:lang w:val="es-ES"/>
        </w:rPr>
        <w:t>Pregunta:</w:t>
      </w:r>
      <w:r w:rsidRPr="00A42368">
        <w:rPr>
          <w:lang w:val="es-ES"/>
        </w:rPr>
        <w:t xml:space="preserve"> ¿Qué empieza a pasar? ¿Cuál es el momento clave donde la transformación comienza?</w:t>
      </w:r>
    </w:p>
    <w:p w:rsidR="004D47C3" w:rsidRPr="00A42368" w:rsidRDefault="00965CD7">
      <w:pPr>
        <w:numPr>
          <w:ilvl w:val="2"/>
          <w:numId w:val="33"/>
        </w:numPr>
        <w:rPr>
          <w:lang w:val="es-ES"/>
        </w:rPr>
      </w:pPr>
      <w:r w:rsidRPr="00A42368">
        <w:rPr>
          <w:b/>
          <w:bCs/>
          <w:lang w:val="es-ES"/>
        </w:rPr>
        <w:t>Idea para dibujar:</w:t>
      </w:r>
      <w:r w:rsidRPr="00A42368">
        <w:rPr>
          <w:lang w:val="es-ES"/>
        </w:rPr>
        <w:t xml:space="preserve"> Dibujad el momento exacto en que el personaje empieza a cambiar. (Ej: Dafne sintiendo que sus pies se arraigan, sus brazos se convierten en ramas).</w:t>
      </w:r>
    </w:p>
    <w:p w:rsidR="004D47C3" w:rsidRDefault="00965CD7">
      <w:pPr>
        <w:numPr>
          <w:ilvl w:val="1"/>
          <w:numId w:val="31"/>
        </w:numPr>
      </w:pPr>
      <w:r>
        <w:rPr>
          <w:b/>
          <w:bCs/>
        </w:rPr>
        <w:t>Carta 3: Cambio completo.</w:t>
      </w:r>
    </w:p>
    <w:p w:rsidR="004D47C3" w:rsidRPr="00A42368" w:rsidRDefault="00965CD7">
      <w:pPr>
        <w:numPr>
          <w:ilvl w:val="2"/>
          <w:numId w:val="34"/>
        </w:numPr>
        <w:rPr>
          <w:lang w:val="es-ES"/>
        </w:rPr>
      </w:pPr>
      <w:r w:rsidRPr="00A42368">
        <w:rPr>
          <w:b/>
          <w:bCs/>
          <w:lang w:val="es-ES"/>
        </w:rPr>
        <w:t>Pregunta:</w:t>
      </w:r>
      <w:r w:rsidRPr="00A42368">
        <w:rPr>
          <w:lang w:val="es-ES"/>
        </w:rPr>
        <w:t xml:space="preserve"> ¿Cómo queda el personaje una vez que el cambio ha terminado?</w:t>
      </w:r>
    </w:p>
    <w:p w:rsidR="004D47C3" w:rsidRPr="00A42368" w:rsidRDefault="00965CD7">
      <w:pPr>
        <w:numPr>
          <w:ilvl w:val="2"/>
          <w:numId w:val="34"/>
        </w:numPr>
        <w:rPr>
          <w:lang w:val="es-ES"/>
        </w:rPr>
      </w:pPr>
      <w:r w:rsidRPr="00A42368">
        <w:rPr>
          <w:b/>
          <w:bCs/>
          <w:lang w:val="es-ES"/>
        </w:rPr>
        <w:t>Idea para dibujar:</w:t>
      </w:r>
      <w:r w:rsidRPr="00A42368">
        <w:rPr>
          <w:lang w:val="es-ES"/>
        </w:rPr>
        <w:t xml:space="preserve"> Dibujad al personaje ya transformado. (Ej: Dafne completamente convertida en laurel).</w:t>
      </w:r>
    </w:p>
    <w:p w:rsidR="004D47C3" w:rsidRDefault="00965CD7">
      <w:pPr>
        <w:numPr>
          <w:ilvl w:val="1"/>
          <w:numId w:val="31"/>
        </w:numPr>
      </w:pPr>
      <w:r>
        <w:rPr>
          <w:b/>
          <w:bCs/>
        </w:rPr>
        <w:t>Carta 4: Final del mito.</w:t>
      </w:r>
    </w:p>
    <w:p w:rsidR="004D47C3" w:rsidRPr="00A42368" w:rsidRDefault="00965CD7">
      <w:pPr>
        <w:numPr>
          <w:ilvl w:val="2"/>
          <w:numId w:val="35"/>
        </w:numPr>
        <w:rPr>
          <w:lang w:val="es-ES"/>
        </w:rPr>
      </w:pPr>
      <w:r w:rsidRPr="00A42368">
        <w:rPr>
          <w:b/>
          <w:bCs/>
          <w:lang w:val="es-ES"/>
        </w:rPr>
        <w:t>Pregunta:</w:t>
      </w:r>
      <w:r w:rsidRPr="00A42368">
        <w:rPr>
          <w:lang w:val="es-ES"/>
        </w:rPr>
        <w:t xml:space="preserve"> ¿Qué ocurre después de la transformación? ¿Cuál es el resultado final o la consecuencia?</w:t>
      </w:r>
    </w:p>
    <w:p w:rsidR="004D47C3" w:rsidRPr="00A42368" w:rsidRDefault="00965CD7">
      <w:pPr>
        <w:numPr>
          <w:ilvl w:val="2"/>
          <w:numId w:val="35"/>
        </w:numPr>
        <w:rPr>
          <w:lang w:val="es-ES"/>
        </w:rPr>
      </w:pPr>
      <w:r w:rsidRPr="00A42368">
        <w:rPr>
          <w:b/>
          <w:bCs/>
          <w:lang w:val="es-ES"/>
        </w:rPr>
        <w:t>Idea para dibujar:</w:t>
      </w:r>
      <w:r w:rsidRPr="00A42368">
        <w:rPr>
          <w:lang w:val="es-ES"/>
        </w:rPr>
        <w:t xml:space="preserve"> Dibujad lo que pasa con el personaje transformado o con los otros personajes después del cambio. (Ej: Apolo abrazando el árbol de laurel y declarándolo sagrado).</w:t>
      </w:r>
    </w:p>
    <w:p w:rsidR="004D47C3" w:rsidRDefault="00965CD7">
      <w:pPr>
        <w:numPr>
          <w:ilvl w:val="1"/>
          <w:numId w:val="31"/>
        </w:numPr>
        <w:rPr>
          <w:lang w:val="es-ES"/>
        </w:rPr>
      </w:pPr>
      <w:r w:rsidRPr="00A42368">
        <w:rPr>
          <w:b/>
          <w:bCs/>
          <w:lang w:val="es-ES"/>
        </w:rPr>
        <w:t>El profesor puede supervisar</w:t>
      </w:r>
      <w:r w:rsidRPr="00A42368">
        <w:rPr>
          <w:lang w:val="es-ES"/>
        </w:rPr>
        <w:t xml:space="preserve"> esta planificación para asegurar que la secuencia sea lógica.</w:t>
      </w:r>
    </w:p>
    <w:p w:rsidR="00C96E0D" w:rsidRPr="00A42368" w:rsidRDefault="00C96E0D" w:rsidP="00C96E0D">
      <w:pPr>
        <w:ind w:left="1440"/>
        <w:rPr>
          <w:lang w:val="es-ES"/>
        </w:rPr>
      </w:pPr>
    </w:p>
    <w:p w:rsidR="004D47C3" w:rsidRPr="00A42368" w:rsidRDefault="00965CD7">
      <w:pPr>
        <w:numPr>
          <w:ilvl w:val="0"/>
          <w:numId w:val="29"/>
        </w:numPr>
        <w:rPr>
          <w:lang w:val="es-ES"/>
        </w:rPr>
      </w:pPr>
      <w:r w:rsidRPr="00A42368">
        <w:rPr>
          <w:b/>
          <w:bCs/>
          <w:lang w:val="es-ES"/>
        </w:rPr>
        <w:lastRenderedPageBreak/>
        <w:t>Realización de los dibujos (con apoyo y flexibilidad):</w:t>
      </w:r>
    </w:p>
    <w:p w:rsidR="004D47C3" w:rsidRPr="00A42368" w:rsidRDefault="00965CD7">
      <w:pPr>
        <w:numPr>
          <w:ilvl w:val="1"/>
          <w:numId w:val="36"/>
        </w:numPr>
        <w:rPr>
          <w:lang w:val="es-ES"/>
        </w:rPr>
      </w:pPr>
      <w:r w:rsidRPr="00A42368">
        <w:rPr>
          <w:b/>
          <w:bCs/>
          <w:lang w:val="es-ES"/>
        </w:rPr>
        <w:t>Dividid el trabajo:</w:t>
      </w:r>
      <w:r w:rsidRPr="00A42368">
        <w:rPr>
          <w:lang w:val="es-ES"/>
        </w:rPr>
        <w:t xml:space="preserve"> Cada miembro del grupo puede dibujar una carta, o pueden trabajar juntos en todas.</w:t>
      </w:r>
    </w:p>
    <w:p w:rsidR="004D47C3" w:rsidRPr="00A42368" w:rsidRDefault="00965CD7">
      <w:pPr>
        <w:numPr>
          <w:ilvl w:val="1"/>
          <w:numId w:val="36"/>
        </w:numPr>
        <w:rPr>
          <w:lang w:val="es-ES"/>
        </w:rPr>
      </w:pPr>
      <w:r w:rsidRPr="00A42368">
        <w:rPr>
          <w:b/>
          <w:bCs/>
          <w:lang w:val="es-ES"/>
        </w:rPr>
        <w:t>Usad hojas de medio folio.</w:t>
      </w:r>
    </w:p>
    <w:p w:rsidR="004D47C3" w:rsidRPr="00A42368" w:rsidRDefault="00965CD7">
      <w:pPr>
        <w:numPr>
          <w:ilvl w:val="1"/>
          <w:numId w:val="36"/>
        </w:numPr>
        <w:rPr>
          <w:lang w:val="es-ES"/>
        </w:rPr>
      </w:pPr>
      <w:r w:rsidRPr="00A42368">
        <w:rPr>
          <w:b/>
          <w:bCs/>
          <w:lang w:val="es-ES"/>
        </w:rPr>
        <w:t>No es necesario que los dibujos sean perfectos;</w:t>
      </w:r>
      <w:r w:rsidRPr="00A42368">
        <w:rPr>
          <w:lang w:val="es-ES"/>
        </w:rPr>
        <w:t xml:space="preserve"> lo importante es que se entienda lo que representan.</w:t>
      </w:r>
    </w:p>
    <w:p w:rsidR="004D47C3" w:rsidRPr="00A42368" w:rsidRDefault="00965CD7">
      <w:pPr>
        <w:numPr>
          <w:ilvl w:val="1"/>
          <w:numId w:val="36"/>
        </w:numPr>
        <w:rPr>
          <w:lang w:val="es-ES"/>
        </w:rPr>
      </w:pPr>
      <w:r w:rsidRPr="00A42368">
        <w:rPr>
          <w:b/>
          <w:bCs/>
          <w:lang w:val="es-ES"/>
        </w:rPr>
        <w:t>Podéis usar colores, lápices, rotuladores.</w:t>
      </w:r>
    </w:p>
    <w:p w:rsidR="004D47C3" w:rsidRPr="00A42368" w:rsidRDefault="00965CD7">
      <w:pPr>
        <w:numPr>
          <w:ilvl w:val="1"/>
          <w:numId w:val="36"/>
        </w:numPr>
        <w:rPr>
          <w:lang w:val="es-ES"/>
        </w:rPr>
      </w:pPr>
      <w:r w:rsidRPr="00A42368">
        <w:rPr>
          <w:b/>
          <w:bCs/>
          <w:lang w:val="es-ES"/>
        </w:rPr>
        <w:t>Si alguien tiene dificultades para dibujar, puede hacer un esquema simple</w:t>
      </w:r>
      <w:r w:rsidRPr="00A42368">
        <w:rPr>
          <w:lang w:val="es-ES"/>
        </w:rPr>
        <w:t xml:space="preserve"> o describir lo que quiere dibujar para que otro compañero lo dibuje, o el profesor puede ofrecer plantillas o imágenes de referencia.</w:t>
      </w:r>
    </w:p>
    <w:p w:rsidR="004D47C3" w:rsidRPr="00A42368" w:rsidRDefault="00965CD7">
      <w:pPr>
        <w:numPr>
          <w:ilvl w:val="0"/>
          <w:numId w:val="29"/>
        </w:numPr>
        <w:rPr>
          <w:lang w:val="es-ES"/>
        </w:rPr>
      </w:pPr>
      <w:r w:rsidRPr="00A42368">
        <w:rPr>
          <w:b/>
          <w:bCs/>
          <w:lang w:val="es-ES"/>
        </w:rPr>
        <w:t>Revisión final de las cartas (orden y coherencia):</w:t>
      </w:r>
    </w:p>
    <w:p w:rsidR="004D47C3" w:rsidRPr="00A42368" w:rsidRDefault="00965CD7">
      <w:pPr>
        <w:numPr>
          <w:ilvl w:val="1"/>
          <w:numId w:val="37"/>
        </w:numPr>
        <w:rPr>
          <w:lang w:val="es-ES"/>
        </w:rPr>
      </w:pPr>
      <w:r w:rsidRPr="00A42368">
        <w:rPr>
          <w:b/>
          <w:bCs/>
          <w:lang w:val="es-ES"/>
        </w:rPr>
        <w:t>Colocad las cuatro cartas en orden</w:t>
      </w:r>
      <w:r w:rsidRPr="00A42368">
        <w:rPr>
          <w:lang w:val="es-ES"/>
        </w:rPr>
        <w:t xml:space="preserve"> y contad la historia del mito usando solo los dibujos.</w:t>
      </w:r>
    </w:p>
    <w:p w:rsidR="004D47C3" w:rsidRPr="00A42368" w:rsidRDefault="00965CD7">
      <w:pPr>
        <w:numPr>
          <w:ilvl w:val="1"/>
          <w:numId w:val="37"/>
        </w:numPr>
        <w:rPr>
          <w:lang w:val="es-ES"/>
        </w:rPr>
      </w:pPr>
      <w:r w:rsidRPr="00A42368">
        <w:rPr>
          <w:b/>
          <w:bCs/>
          <w:lang w:val="es-ES"/>
        </w:rPr>
        <w:t>Preguntaos:</w:t>
      </w:r>
      <w:r w:rsidRPr="00A42368">
        <w:rPr>
          <w:lang w:val="es-ES"/>
        </w:rPr>
        <w:t xml:space="preserve"> ¿Se entiende la historia? ¿Está en el orden correcto?</w:t>
      </w:r>
    </w:p>
    <w:p w:rsidR="004D47C3" w:rsidRPr="00A42368" w:rsidRDefault="00965CD7">
      <w:pPr>
        <w:numPr>
          <w:ilvl w:val="1"/>
          <w:numId w:val="37"/>
        </w:numPr>
        <w:rPr>
          <w:lang w:val="es-ES"/>
        </w:rPr>
      </w:pPr>
      <w:r w:rsidRPr="00A42368">
        <w:rPr>
          <w:b/>
          <w:bCs/>
          <w:lang w:val="es-ES"/>
        </w:rPr>
        <w:t>El profesor puede hacer una revisión oral</w:t>
      </w:r>
      <w:r w:rsidRPr="00A42368">
        <w:rPr>
          <w:lang w:val="es-ES"/>
        </w:rPr>
        <w:t xml:space="preserve"> con el grupo para confirmar que la secuencia de la historia es clara.</w:t>
      </w:r>
      <w:bookmarkEnd w:id="0"/>
      <w:bookmarkEnd w:id="6"/>
    </w:p>
    <w:sectPr w:rsidR="004D47C3" w:rsidRPr="00A4236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7C94" w:rsidRDefault="00DC7C94">
      <w:pPr>
        <w:spacing w:after="0"/>
      </w:pPr>
      <w:r>
        <w:separator/>
      </w:r>
    </w:p>
  </w:endnote>
  <w:endnote w:type="continuationSeparator" w:id="0">
    <w:p w:rsidR="00DC7C94" w:rsidRDefault="00DC7C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7C94" w:rsidRDefault="00DC7C94">
      <w:r>
        <w:separator/>
      </w:r>
    </w:p>
  </w:footnote>
  <w:footnote w:type="continuationSeparator" w:id="0">
    <w:p w:rsidR="00DC7C94" w:rsidRDefault="00DC7C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BB124C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31446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201"/>
    <w:multiLevelType w:val="multilevel"/>
    <w:tmpl w:val="6100A9B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1"/>
  </w:num>
  <w:num w:numId="20">
    <w:abstractNumId w:val="1"/>
  </w:num>
  <w:num w:numId="21">
    <w:abstractNumId w:val="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47C3"/>
    <w:rsid w:val="004D47C3"/>
    <w:rsid w:val="00587DD8"/>
    <w:rsid w:val="00620956"/>
    <w:rsid w:val="00965CD7"/>
    <w:rsid w:val="00991907"/>
    <w:rsid w:val="00A42368"/>
    <w:rsid w:val="00C96E0D"/>
    <w:rsid w:val="00DC7C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endnote text" w:semiHidden="0" w:unhideWhenUsed="0"/>
    <w:lsdException w:name="toa heading" w:semiHidden="0" w:unhideWhenUsed="0"/>
    <w:lsdException w:name="List" w:semiHidden="0" w:unhideWhenUsed="0"/>
    <w:lsdException w:name="Title" w:semiHidden="0" w:unhideWhenUsed="0"/>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lsdException w:name="Strong" w:semiHidden="0" w:unhideWhenUsed="0"/>
    <w:lsdException w:name="Emphasis" w:semiHidden="0" w:unhideWhenUsed="0"/>
    <w:lsdException w:name="Table Web 1" w:semiHidden="0" w:unhideWhenUsed="0"/>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rsid w:val="00587DD8"/>
    <w:pPr>
      <w:spacing w:after="0"/>
    </w:pPr>
    <w:rPr>
      <w:rFonts w:ascii="Times New Roman" w:hAnsi="Times New Roman" w:cs="Times New Roman"/>
      <w:sz w:val="18"/>
      <w:szCs w:val="18"/>
    </w:rPr>
  </w:style>
  <w:style w:type="character" w:customStyle="1" w:styleId="TextodegloboCar">
    <w:name w:val="Texto de globo Car"/>
    <w:basedOn w:val="Fuentedeprrafopredeter"/>
    <w:link w:val="Textodeglobo"/>
    <w:rsid w:val="00587DD8"/>
    <w:rPr>
      <w:rFonts w:ascii="Times New Roman" w:hAnsi="Times New Roman" w:cs="Times New Roman"/>
      <w:sz w:val="18"/>
      <w:szCs w:val="18"/>
    </w:rPr>
  </w:style>
  <w:style w:type="character" w:styleId="Refdecomentario">
    <w:name w:val="annotation reference"/>
    <w:basedOn w:val="Fuentedeprrafopredeter"/>
    <w:semiHidden/>
    <w:unhideWhenUsed/>
    <w:rsid w:val="00587DD8"/>
    <w:rPr>
      <w:sz w:val="16"/>
      <w:szCs w:val="16"/>
    </w:rPr>
  </w:style>
  <w:style w:type="paragraph" w:styleId="Textocomentario">
    <w:name w:val="annotation text"/>
    <w:basedOn w:val="Normal"/>
    <w:link w:val="TextocomentarioCar"/>
    <w:semiHidden/>
    <w:unhideWhenUsed/>
    <w:rsid w:val="00587DD8"/>
    <w:rPr>
      <w:sz w:val="20"/>
      <w:szCs w:val="20"/>
    </w:rPr>
  </w:style>
  <w:style w:type="character" w:customStyle="1" w:styleId="TextocomentarioCar">
    <w:name w:val="Texto comentario Car"/>
    <w:basedOn w:val="Fuentedeprrafopredeter"/>
    <w:link w:val="Textocomentario"/>
    <w:semiHidden/>
    <w:rsid w:val="00587DD8"/>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endnote text" w:semiHidden="0" w:unhideWhenUsed="0"/>
    <w:lsdException w:name="toa heading" w:semiHidden="0" w:unhideWhenUsed="0"/>
    <w:lsdException w:name="List" w:semiHidden="0" w:unhideWhenUsed="0"/>
    <w:lsdException w:name="Title" w:semiHidden="0" w:unhideWhenUsed="0"/>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lsdException w:name="Strong" w:semiHidden="0" w:unhideWhenUsed="0"/>
    <w:lsdException w:name="Emphasis" w:semiHidden="0" w:unhideWhenUsed="0"/>
    <w:lsdException w:name="Table Web 1" w:semiHidden="0" w:unhideWhenUsed="0"/>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rsid w:val="00587DD8"/>
    <w:pPr>
      <w:spacing w:after="0"/>
    </w:pPr>
    <w:rPr>
      <w:rFonts w:ascii="Times New Roman" w:hAnsi="Times New Roman" w:cs="Times New Roman"/>
      <w:sz w:val="18"/>
      <w:szCs w:val="18"/>
    </w:rPr>
  </w:style>
  <w:style w:type="character" w:customStyle="1" w:styleId="TextodegloboCar">
    <w:name w:val="Texto de globo Car"/>
    <w:basedOn w:val="Fuentedeprrafopredeter"/>
    <w:link w:val="Textodeglobo"/>
    <w:rsid w:val="00587DD8"/>
    <w:rPr>
      <w:rFonts w:ascii="Times New Roman" w:hAnsi="Times New Roman" w:cs="Times New Roman"/>
      <w:sz w:val="18"/>
      <w:szCs w:val="18"/>
    </w:rPr>
  </w:style>
  <w:style w:type="character" w:styleId="Refdecomentario">
    <w:name w:val="annotation reference"/>
    <w:basedOn w:val="Fuentedeprrafopredeter"/>
    <w:semiHidden/>
    <w:unhideWhenUsed/>
    <w:rsid w:val="00587DD8"/>
    <w:rPr>
      <w:sz w:val="16"/>
      <w:szCs w:val="16"/>
    </w:rPr>
  </w:style>
  <w:style w:type="paragraph" w:styleId="Textocomentario">
    <w:name w:val="annotation text"/>
    <w:basedOn w:val="Normal"/>
    <w:link w:val="TextocomentarioCar"/>
    <w:semiHidden/>
    <w:unhideWhenUsed/>
    <w:rsid w:val="00587DD8"/>
    <w:rPr>
      <w:sz w:val="20"/>
      <w:szCs w:val="20"/>
    </w:rPr>
  </w:style>
  <w:style w:type="character" w:customStyle="1" w:styleId="TextocomentarioCar">
    <w:name w:val="Texto comentario Car"/>
    <w:basedOn w:val="Fuentedeprrafopredeter"/>
    <w:link w:val="Textocomentario"/>
    <w:semiHidden/>
    <w:rsid w:val="00587DD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2049</Words>
  <Characters>11270</Characters>
  <Application>Microsoft Office Word</Application>
  <DocSecurity>0</DocSecurity>
  <Lines>93</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dc:creator>
  <cp:lastModifiedBy>Mar</cp:lastModifiedBy>
  <cp:revision>5</cp:revision>
  <dcterms:created xsi:type="dcterms:W3CDTF">2026-03-05T13:44:00Z</dcterms:created>
  <dcterms:modified xsi:type="dcterms:W3CDTF">2026-03-17T14:51:00Z</dcterms:modified>
</cp:coreProperties>
</file>